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E3AE7A" w14:textId="2EEF886A" w:rsidR="002107D0" w:rsidRDefault="000A6700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="0060675A">
        <w:rPr>
          <w:sz w:val="20"/>
          <w:szCs w:val="20"/>
        </w:rPr>
        <w:t xml:space="preserve">SAĞLIK BİLİMLERİ </w:t>
      </w:r>
      <w:r w:rsidR="002107D0" w:rsidRPr="00CD5561">
        <w:rPr>
          <w:sz w:val="20"/>
          <w:szCs w:val="20"/>
        </w:rPr>
        <w:t xml:space="preserve">ENSTİTÜSÜ / </w:t>
      </w:r>
      <w:r w:rsidR="00CD5561"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952526981"/>
          <w:placeholder>
            <w:docPart w:val="DefaultPlaceholder_-1854013439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EndPr/>
        <w:sdtContent>
          <w:r w:rsidR="00D13055">
            <w:rPr>
              <w:sz w:val="20"/>
              <w:szCs w:val="20"/>
            </w:rPr>
            <w:t>2022-2023</w:t>
          </w:r>
        </w:sdtContent>
      </w:sdt>
      <w:r w:rsidR="00D13055">
        <w:rPr>
          <w:sz w:val="20"/>
          <w:szCs w:val="20"/>
        </w:rPr>
        <w:t xml:space="preserve"> </w:t>
      </w:r>
      <w:r w:rsidR="002107D0"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2130612499"/>
          <w:placeholder>
            <w:docPart w:val="DefaultPlaceholder_-1854013439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EndPr/>
        <w:sdtContent>
          <w:r w:rsidR="0060675A">
            <w:rPr>
              <w:sz w:val="20"/>
              <w:szCs w:val="20"/>
            </w:rPr>
            <w:t>BAHAR</w:t>
          </w:r>
        </w:sdtContent>
      </w:sdt>
      <w:r w:rsidR="002107D0" w:rsidRPr="00CD5561">
        <w:rPr>
          <w:sz w:val="20"/>
          <w:szCs w:val="20"/>
        </w:rPr>
        <w:t xml:space="preserve"> DÖNEMİ</w:t>
      </w:r>
      <w:r w:rsidR="002107D0" w:rsidRPr="00CD5561">
        <w:rPr>
          <w:b/>
          <w:sz w:val="20"/>
          <w:szCs w:val="20"/>
        </w:rPr>
        <w:tab/>
      </w:r>
    </w:p>
    <w:p w14:paraId="3AA97A07" w14:textId="77777777" w:rsidR="007E6B73" w:rsidRDefault="007E6B73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Onay1"/>
      <w:r w:rsidRPr="00F75548">
        <w:rPr>
          <w:sz w:val="22"/>
          <w:szCs w:val="22"/>
        </w:rPr>
        <w:instrText xml:space="preserve"> FORMCHECKBOX </w:instrText>
      </w:r>
      <w:r w:rsidR="00284931">
        <w:rPr>
          <w:sz w:val="22"/>
          <w:szCs w:val="22"/>
        </w:rPr>
      </w:r>
      <w:r w:rsidR="00284931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bookmarkEnd w:id="0"/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 w:rsidR="00284931">
        <w:rPr>
          <w:sz w:val="22"/>
          <w:szCs w:val="22"/>
        </w:rPr>
      </w:r>
      <w:r w:rsidR="00284931"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 w:rsidR="0060675A"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bookmarkStart w:id="1" w:name="Onay2"/>
      <w:r w:rsidR="0060675A" w:rsidRPr="0060675A">
        <w:rPr>
          <w:sz w:val="22"/>
          <w:szCs w:val="22"/>
        </w:rPr>
        <w:instrText xml:space="preserve"> FORMCHECKBOX </w:instrText>
      </w:r>
      <w:r w:rsidR="00284931">
        <w:rPr>
          <w:sz w:val="22"/>
          <w:szCs w:val="22"/>
        </w:rPr>
      </w:r>
      <w:r w:rsidR="00284931">
        <w:rPr>
          <w:sz w:val="22"/>
          <w:szCs w:val="22"/>
        </w:rPr>
        <w:fldChar w:fldCharType="separate"/>
      </w:r>
      <w:r w:rsidR="0060675A">
        <w:rPr>
          <w:sz w:val="22"/>
          <w:szCs w:val="22"/>
        </w:rPr>
        <w:fldChar w:fldCharType="end"/>
      </w:r>
      <w:bookmarkEnd w:id="1"/>
      <w:r w:rsidRPr="00F75548">
        <w:rPr>
          <w:sz w:val="22"/>
          <w:szCs w:val="22"/>
        </w:rPr>
        <w:t xml:space="preserve"> Doktora</w:t>
      </w:r>
    </w:p>
    <w:p w14:paraId="12BB3430" w14:textId="77777777" w:rsidR="007E6B73" w:rsidRPr="00F75548" w:rsidRDefault="007E6B73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 w:rsidR="0060675A">
        <w:rPr>
          <w:sz w:val="22"/>
          <w:szCs w:val="22"/>
        </w:rPr>
        <w:t>Veteriner-Dölerme ve Suni Tohumlama Anabilim Dalı/ Klinik Bilim</w:t>
      </w:r>
    </w:p>
    <w:p w14:paraId="32CDE084" w14:textId="77777777" w:rsidR="007E6B73" w:rsidRPr="007E6B73" w:rsidRDefault="007E6B73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6"/>
        <w:gridCol w:w="4442"/>
        <w:gridCol w:w="557"/>
        <w:gridCol w:w="277"/>
        <w:gridCol w:w="277"/>
        <w:gridCol w:w="277"/>
        <w:gridCol w:w="417"/>
        <w:gridCol w:w="3749"/>
        <w:gridCol w:w="971"/>
        <w:gridCol w:w="834"/>
        <w:gridCol w:w="2918"/>
      </w:tblGrid>
      <w:tr w:rsidR="007E6B73" w:rsidRPr="00EA2236" w14:paraId="55DF55BF" w14:textId="77777777" w:rsidTr="008E2A19">
        <w:trPr>
          <w:trHeight w:val="255"/>
        </w:trPr>
        <w:tc>
          <w:tcPr>
            <w:tcW w:w="26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F2B01F2" w14:textId="77777777" w:rsidR="007E6B73" w:rsidRDefault="007E6B73" w:rsidP="0060675A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14:paraId="4FF65A29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8EDA80B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8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547CF9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144B212B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14:paraId="214437C1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511BA561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2CA451E8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8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36E6F8B0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7E6B73" w:rsidRPr="00EA2236" w14:paraId="7211E5D5" w14:textId="77777777" w:rsidTr="008E2A19">
        <w:trPr>
          <w:cantSplit/>
          <w:trHeight w:val="705"/>
        </w:trPr>
        <w:tc>
          <w:tcPr>
            <w:tcW w:w="26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96A1C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89953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3EE762" w14:textId="77777777" w:rsidR="007E6B73" w:rsidRDefault="007E6B73" w:rsidP="006067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F7976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37C0F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B1D46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297EC765" w14:textId="77777777" w:rsidR="007E6B73" w:rsidRPr="007E6B73" w:rsidRDefault="007E6B73" w:rsidP="0060675A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433AC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2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F2F405A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2C481B5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0BB66" w14:textId="77777777" w:rsidR="007E6B73" w:rsidRPr="00EA2236" w:rsidRDefault="007E6B73" w:rsidP="0060675A">
            <w:pPr>
              <w:jc w:val="center"/>
              <w:rPr>
                <w:sz w:val="18"/>
                <w:szCs w:val="18"/>
              </w:rPr>
            </w:pPr>
          </w:p>
        </w:tc>
      </w:tr>
      <w:tr w:rsidR="00B50D2D" w:rsidRPr="00EA2236" w14:paraId="40C2610C" w14:textId="77777777" w:rsidTr="008E2A19">
        <w:trPr>
          <w:trHeight w:val="340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3AB1BE8" w14:textId="6B079637" w:rsidR="00B50D2D" w:rsidRPr="0017287B" w:rsidRDefault="00B50D2D" w:rsidP="00B50D2D">
            <w:pPr>
              <w:ind w:left="-70" w:right="-68"/>
              <w:jc w:val="center"/>
              <w:rPr>
                <w:sz w:val="18"/>
                <w:szCs w:val="18"/>
              </w:rPr>
            </w:pPr>
            <w:r w:rsidRPr="0060675A">
              <w:rPr>
                <w:sz w:val="18"/>
                <w:szCs w:val="18"/>
              </w:rPr>
              <w:t>VDT6192</w:t>
            </w:r>
          </w:p>
        </w:tc>
        <w:tc>
          <w:tcPr>
            <w:tcW w:w="142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65A731D" w14:textId="7E2BED5E" w:rsidR="00B50D2D" w:rsidRPr="00AA3CD7" w:rsidRDefault="00B50D2D" w:rsidP="00B50D2D">
            <w:pPr>
              <w:ind w:right="-7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Tez D</w:t>
            </w:r>
            <w:r w:rsidRPr="0060675A">
              <w:rPr>
                <w:sz w:val="18"/>
                <w:szCs w:val="20"/>
              </w:rPr>
              <w:t>anışmanlığı II</w:t>
            </w:r>
            <w:r>
              <w:rPr>
                <w:sz w:val="18"/>
                <w:szCs w:val="20"/>
              </w:rPr>
              <w:t xml:space="preserve"> </w:t>
            </w:r>
            <w:r w:rsidRPr="0060675A">
              <w:rPr>
                <w:sz w:val="18"/>
                <w:szCs w:val="20"/>
              </w:rPr>
              <w:t>(</w:t>
            </w:r>
            <w:r>
              <w:rPr>
                <w:sz w:val="18"/>
                <w:szCs w:val="20"/>
              </w:rPr>
              <w:t>Büşra ÖZMEN, Bilge ALPCAN KÜNYELİ, Tugaycan ÇİMEN, Umut TERECİ, Kemal BAĞCI)</w:t>
            </w:r>
          </w:p>
        </w:tc>
        <w:tc>
          <w:tcPr>
            <w:tcW w:w="179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6FF0597" w14:textId="4BB6B55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50863477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97A56D" w14:textId="2C4C7B16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B22B87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13CA739" w14:textId="595281D3" w:rsidR="00B50D2D" w:rsidRPr="00F91668" w:rsidRDefault="00B50D2D" w:rsidP="00B50D2D">
            <w:pPr>
              <w:ind w:left="-70" w:right="-7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1</w:t>
            </w:r>
          </w:p>
        </w:tc>
        <w:tc>
          <w:tcPr>
            <w:tcW w:w="120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E7ECA1" w14:textId="61BEEA8B" w:rsidR="00B50D2D" w:rsidRPr="00AA3CD7" w:rsidRDefault="00B50D2D" w:rsidP="00B50D2D">
            <w:pPr>
              <w:ind w:right="-16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Prof.Dr.İbrahim DOĞAN, Prof.Dr.Hakan SAĞIRKAYA, </w:t>
            </w:r>
            <w:r w:rsidRPr="0060675A">
              <w:rPr>
                <w:sz w:val="18"/>
                <w:szCs w:val="20"/>
              </w:rPr>
              <w:t>Prof.Dr.Zekariya NUR</w:t>
            </w:r>
            <w:r>
              <w:rPr>
                <w:sz w:val="18"/>
                <w:szCs w:val="20"/>
              </w:rPr>
              <w:t>, Prof</w:t>
            </w:r>
            <w:r w:rsidRPr="0060675A">
              <w:rPr>
                <w:sz w:val="18"/>
                <w:szCs w:val="20"/>
              </w:rPr>
              <w:t>.Dr.Burcu ÜSTÜNER</w:t>
            </w:r>
            <w:r>
              <w:rPr>
                <w:sz w:val="18"/>
                <w:szCs w:val="20"/>
              </w:rPr>
              <w:t>, Prof</w:t>
            </w:r>
            <w:r w:rsidRPr="0060675A">
              <w:rPr>
                <w:sz w:val="18"/>
                <w:szCs w:val="20"/>
              </w:rPr>
              <w:t>.Dr.Selim ALÇAY</w:t>
            </w:r>
          </w:p>
        </w:tc>
        <w:tc>
          <w:tcPr>
            <w:tcW w:w="31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6DBBCD" w14:textId="53595156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24.06.2023</w:t>
            </w:r>
          </w:p>
        </w:tc>
        <w:tc>
          <w:tcPr>
            <w:tcW w:w="26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6CA5CBF" w14:textId="77777777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4EAD9" w14:textId="77777777" w:rsidR="00B50D2D" w:rsidRDefault="00B50D2D" w:rsidP="00B50D2D">
            <w:pPr>
              <w:ind w:right="-70"/>
            </w:pPr>
            <w:r w:rsidRPr="008E2A19">
              <w:rPr>
                <w:sz w:val="18"/>
                <w:szCs w:val="20"/>
              </w:rPr>
              <w:t>Dölerme Ve Suni Tohumlama Anabilim Dalı</w:t>
            </w:r>
          </w:p>
        </w:tc>
      </w:tr>
      <w:tr w:rsidR="00B50D2D" w:rsidRPr="00EA2236" w14:paraId="1FE34E2E" w14:textId="77777777" w:rsidTr="008E2A19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11D782" w14:textId="06A5D343" w:rsidR="00B50D2D" w:rsidRPr="0017287B" w:rsidRDefault="00B50D2D" w:rsidP="00B50D2D">
            <w:pPr>
              <w:ind w:left="-70" w:right="-68"/>
              <w:jc w:val="center"/>
              <w:rPr>
                <w:sz w:val="18"/>
                <w:szCs w:val="18"/>
              </w:rPr>
            </w:pPr>
            <w:r w:rsidRPr="0060675A">
              <w:rPr>
                <w:sz w:val="18"/>
                <w:szCs w:val="18"/>
              </w:rPr>
              <w:t>VDT6194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3858160" w14:textId="0685CC50" w:rsidR="00B50D2D" w:rsidRDefault="00B50D2D" w:rsidP="00B50D2D">
            <w:r w:rsidRPr="008E2A19">
              <w:rPr>
                <w:sz w:val="18"/>
                <w:szCs w:val="20"/>
              </w:rPr>
              <w:t xml:space="preserve">Tez Danışmanlığı </w:t>
            </w:r>
            <w:r w:rsidRPr="0060675A">
              <w:rPr>
                <w:sz w:val="18"/>
                <w:szCs w:val="20"/>
              </w:rPr>
              <w:t>IV</w:t>
            </w:r>
            <w:r>
              <w:rPr>
                <w:sz w:val="18"/>
                <w:szCs w:val="20"/>
              </w:rPr>
              <w:t xml:space="preserve"> </w:t>
            </w:r>
            <w:r w:rsidRPr="0060675A">
              <w:rPr>
                <w:sz w:val="18"/>
                <w:szCs w:val="20"/>
              </w:rPr>
              <w:t>(</w:t>
            </w:r>
            <w:r>
              <w:rPr>
                <w:sz w:val="18"/>
                <w:szCs w:val="20"/>
              </w:rPr>
              <w:t>İbrahim TEKELİ, Oğuzhan HÜRAYDIN, Samet YILDIRIM, Kadir ARSLAN, Ümit Can UZUN)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3C11020" w14:textId="79F35056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09463B4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7C1E68E" w14:textId="5D56EDE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4B69A39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C473EDF" w14:textId="5009171F" w:rsidR="00B50D2D" w:rsidRPr="00BC4AAF" w:rsidRDefault="00B50D2D" w:rsidP="00B50D2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2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443B366" w14:textId="420A4A99" w:rsidR="00B50D2D" w:rsidRDefault="00B50D2D" w:rsidP="00B50D2D">
            <w:r w:rsidRPr="0060675A">
              <w:rPr>
                <w:sz w:val="18"/>
                <w:szCs w:val="20"/>
              </w:rPr>
              <w:t>Prof.Dr.Zekariya NUR</w:t>
            </w:r>
            <w:r>
              <w:rPr>
                <w:sz w:val="18"/>
                <w:szCs w:val="20"/>
              </w:rPr>
              <w:t>, Prof</w:t>
            </w:r>
            <w:r w:rsidRPr="0060675A">
              <w:rPr>
                <w:sz w:val="18"/>
                <w:szCs w:val="20"/>
              </w:rPr>
              <w:t>.Dr.Burcu ÜSTÜNER</w:t>
            </w:r>
            <w:r>
              <w:rPr>
                <w:sz w:val="18"/>
                <w:szCs w:val="20"/>
              </w:rPr>
              <w:t>, Prof</w:t>
            </w:r>
            <w:r w:rsidRPr="0060675A">
              <w:rPr>
                <w:sz w:val="18"/>
                <w:szCs w:val="20"/>
              </w:rPr>
              <w:t>.Dr.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462758" w14:textId="1C38D9C2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24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604C43" w14:textId="77777777" w:rsidR="00B50D2D" w:rsidRDefault="00B50D2D" w:rsidP="00B50D2D">
            <w:pPr>
              <w:jc w:val="center"/>
            </w:pPr>
            <w:r w:rsidRPr="008906C2">
              <w:rPr>
                <w:sz w:val="16"/>
                <w:szCs w:val="20"/>
              </w:rPr>
              <w:t>13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A7264" w14:textId="77777777" w:rsidR="00B50D2D" w:rsidRDefault="00B50D2D" w:rsidP="00B50D2D">
            <w:r w:rsidRPr="008E2A19">
              <w:rPr>
                <w:sz w:val="18"/>
                <w:szCs w:val="20"/>
              </w:rPr>
              <w:t>Dölerme Ve Suni Tohumlama Anabilim Dalı</w:t>
            </w:r>
          </w:p>
        </w:tc>
      </w:tr>
      <w:tr w:rsidR="00B50D2D" w:rsidRPr="00EA2236" w14:paraId="68DFC41F" w14:textId="77777777" w:rsidTr="008E2A19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E3B0B1B" w14:textId="56212355" w:rsidR="00B50D2D" w:rsidRPr="0017287B" w:rsidRDefault="00B50D2D" w:rsidP="00B50D2D">
            <w:pPr>
              <w:ind w:left="-70" w:right="-68"/>
              <w:jc w:val="center"/>
              <w:rPr>
                <w:sz w:val="18"/>
                <w:szCs w:val="18"/>
              </w:rPr>
            </w:pPr>
            <w:r w:rsidRPr="0060675A">
              <w:rPr>
                <w:sz w:val="18"/>
                <w:szCs w:val="18"/>
              </w:rPr>
              <w:t>VDT6196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A260730" w14:textId="6D45BDF5" w:rsidR="00B50D2D" w:rsidRDefault="00B50D2D" w:rsidP="00B50D2D">
            <w:r w:rsidRPr="008E2A19">
              <w:rPr>
                <w:sz w:val="18"/>
                <w:szCs w:val="20"/>
              </w:rPr>
              <w:t xml:space="preserve">Tez Danışmanlığı </w:t>
            </w:r>
            <w:r w:rsidRPr="0060675A">
              <w:rPr>
                <w:sz w:val="18"/>
                <w:szCs w:val="20"/>
              </w:rPr>
              <w:t>VI</w:t>
            </w:r>
            <w:r>
              <w:rPr>
                <w:sz w:val="18"/>
                <w:szCs w:val="20"/>
              </w:rPr>
              <w:t xml:space="preserve"> </w:t>
            </w:r>
            <w:r w:rsidRPr="0060675A">
              <w:rPr>
                <w:sz w:val="18"/>
                <w:szCs w:val="20"/>
              </w:rPr>
              <w:t>(</w:t>
            </w:r>
            <w:r>
              <w:rPr>
                <w:sz w:val="18"/>
                <w:szCs w:val="20"/>
              </w:rPr>
              <w:t>Elif AYAZ, Yakup AKKAYA</w:t>
            </w:r>
            <w:r w:rsidRPr="0060675A">
              <w:rPr>
                <w:sz w:val="18"/>
                <w:szCs w:val="20"/>
              </w:rPr>
              <w:t>)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FEEAA5B" w14:textId="286AA512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20A50CF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0CAD052" w14:textId="5071EB48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A69953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555068D" w14:textId="0E8F9AF1" w:rsidR="00B50D2D" w:rsidRPr="00BC4AAF" w:rsidRDefault="00B50D2D" w:rsidP="00B50D2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2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9E943BD" w14:textId="137B5E24" w:rsidR="00B50D2D" w:rsidRDefault="00B50D2D" w:rsidP="00B50D2D">
            <w:r>
              <w:rPr>
                <w:sz w:val="18"/>
                <w:szCs w:val="20"/>
              </w:rPr>
              <w:t>Prof</w:t>
            </w:r>
            <w:r w:rsidRPr="0060675A">
              <w:rPr>
                <w:sz w:val="18"/>
                <w:szCs w:val="20"/>
              </w:rPr>
              <w:t>.Dr.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D86E72" w14:textId="33ACFD3D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24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E11DB84" w14:textId="77777777" w:rsidR="00B50D2D" w:rsidRDefault="00B50D2D" w:rsidP="00B50D2D">
            <w:pPr>
              <w:jc w:val="center"/>
            </w:pPr>
            <w:r w:rsidRPr="008906C2">
              <w:rPr>
                <w:sz w:val="16"/>
                <w:szCs w:val="20"/>
              </w:rPr>
              <w:t>13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F1119" w14:textId="77777777" w:rsidR="00B50D2D" w:rsidRDefault="00B50D2D" w:rsidP="00B50D2D">
            <w:r w:rsidRPr="008E2A19">
              <w:rPr>
                <w:sz w:val="18"/>
                <w:szCs w:val="20"/>
              </w:rPr>
              <w:t>Dölerme Ve Suni Tohumlama Anabilim Dalı</w:t>
            </w:r>
          </w:p>
        </w:tc>
      </w:tr>
      <w:tr w:rsidR="00B50D2D" w:rsidRPr="00EA2236" w14:paraId="5A4F5984" w14:textId="77777777" w:rsidTr="008E2A19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B73C382" w14:textId="164FD622" w:rsidR="00B50D2D" w:rsidRPr="0017287B" w:rsidRDefault="00B50D2D" w:rsidP="00B50D2D">
            <w:pPr>
              <w:ind w:left="-70" w:right="-68"/>
              <w:jc w:val="center"/>
              <w:rPr>
                <w:sz w:val="18"/>
                <w:szCs w:val="18"/>
              </w:rPr>
            </w:pPr>
            <w:r w:rsidRPr="0060675A">
              <w:rPr>
                <w:sz w:val="18"/>
                <w:szCs w:val="18"/>
              </w:rPr>
              <w:t>VDT619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32041CB" w14:textId="24D4E4BF" w:rsidR="00B50D2D" w:rsidRDefault="00B50D2D" w:rsidP="00B50D2D">
            <w:r w:rsidRPr="008E2A19">
              <w:rPr>
                <w:sz w:val="18"/>
                <w:szCs w:val="20"/>
              </w:rPr>
              <w:t xml:space="preserve">Tez Danışmanlığı </w:t>
            </w:r>
            <w:r w:rsidRPr="0060675A">
              <w:rPr>
                <w:sz w:val="18"/>
                <w:szCs w:val="20"/>
              </w:rPr>
              <w:t>VI</w:t>
            </w:r>
            <w:r>
              <w:rPr>
                <w:sz w:val="18"/>
                <w:szCs w:val="20"/>
              </w:rPr>
              <w:t xml:space="preserve">II </w:t>
            </w:r>
            <w:r w:rsidRPr="0060675A">
              <w:rPr>
                <w:sz w:val="18"/>
                <w:szCs w:val="20"/>
              </w:rPr>
              <w:t>(</w:t>
            </w:r>
            <w:r>
              <w:rPr>
                <w:sz w:val="18"/>
                <w:szCs w:val="20"/>
              </w:rPr>
              <w:t>Mehmet Melih YILMAZ, Hasan ÖZKAN, Şeyma TAŞKIRAN, Ahmet AKTAR, Berkant ŞİMŞEK, Gürkan KAYAN, Emine MÜLKPINAR, Cemal DAYANIKLI, Ebru ŞENGÜL, Mustafa AKKAŞOĞLU)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788F46C" w14:textId="54697DCF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C158762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0F7A4A0" w14:textId="6C450A7C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7368DE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8ABEDA" w14:textId="16D9DD46" w:rsidR="00B50D2D" w:rsidRPr="00BC4AAF" w:rsidRDefault="00B50D2D" w:rsidP="00B50D2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2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C87F80" w14:textId="134F044A" w:rsidR="00B50D2D" w:rsidRDefault="00B50D2D" w:rsidP="00B50D2D">
            <w:r>
              <w:rPr>
                <w:sz w:val="18"/>
                <w:szCs w:val="20"/>
              </w:rPr>
              <w:t>Prof.Dr.Ülgen GÜNAY, Prof.Dr. Hakan SAĞIRKAYA, Prof.Dr. Zekariya NUR, Prof.Dr. Burcu ÜSTÜNER, Prof.Dr. 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0CFFDDB" w14:textId="3EE74460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24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64AA8C8" w14:textId="77777777" w:rsidR="00B50D2D" w:rsidRDefault="00B50D2D" w:rsidP="00B50D2D">
            <w:pPr>
              <w:jc w:val="center"/>
            </w:pPr>
            <w:r w:rsidRPr="008906C2">
              <w:rPr>
                <w:sz w:val="16"/>
                <w:szCs w:val="20"/>
              </w:rPr>
              <w:t>13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9D28E" w14:textId="77777777" w:rsidR="00B50D2D" w:rsidRDefault="00B50D2D" w:rsidP="00B50D2D">
            <w:r w:rsidRPr="008E2A19">
              <w:rPr>
                <w:sz w:val="18"/>
                <w:szCs w:val="20"/>
              </w:rPr>
              <w:t>Dölerme Ve Suni Tohumlama Anabilim Dalı</w:t>
            </w:r>
          </w:p>
        </w:tc>
      </w:tr>
      <w:tr w:rsidR="00B50D2D" w:rsidRPr="00EA2236" w14:paraId="34DA7CB5" w14:textId="77777777" w:rsidTr="008E2A19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2A052E" w14:textId="78C8B6EA" w:rsidR="00B50D2D" w:rsidRPr="0017287B" w:rsidRDefault="00B50D2D" w:rsidP="00B50D2D">
            <w:pPr>
              <w:ind w:left="-70" w:right="-68"/>
              <w:jc w:val="center"/>
              <w:rPr>
                <w:sz w:val="18"/>
                <w:szCs w:val="18"/>
              </w:rPr>
            </w:pPr>
            <w:r w:rsidRPr="008E2A19">
              <w:rPr>
                <w:sz w:val="18"/>
                <w:szCs w:val="18"/>
              </w:rPr>
              <w:t>VDT6182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158297" w14:textId="74F889C1" w:rsidR="00B50D2D" w:rsidRDefault="00B50D2D" w:rsidP="00B50D2D">
            <w:pPr>
              <w:ind w:right="-70"/>
            </w:pPr>
            <w:r w:rsidRPr="008E2A19">
              <w:rPr>
                <w:sz w:val="18"/>
                <w:szCs w:val="20"/>
              </w:rPr>
              <w:t>Doktora Uzmanlık Alan Dersi II</w:t>
            </w:r>
            <w:r>
              <w:rPr>
                <w:sz w:val="18"/>
                <w:szCs w:val="20"/>
              </w:rPr>
              <w:t xml:space="preserve"> </w:t>
            </w:r>
            <w:r w:rsidRPr="008E2A19">
              <w:rPr>
                <w:sz w:val="18"/>
                <w:szCs w:val="20"/>
              </w:rPr>
              <w:t>(</w:t>
            </w:r>
            <w:r>
              <w:rPr>
                <w:sz w:val="18"/>
                <w:szCs w:val="20"/>
              </w:rPr>
              <w:t>Büşra ÖZMEN, Bilge ALPCAN KÜNYELİ, Tugaycan ÇİMEN, Umut TERECİ, Kemal BAĞCI</w:t>
            </w:r>
            <w:r w:rsidRPr="008E2A19">
              <w:rPr>
                <w:sz w:val="18"/>
                <w:szCs w:val="20"/>
              </w:rPr>
              <w:t>)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383F9C45" w14:textId="3EB555F6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B5ACC7E" w14:textId="65497118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563FE46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81EB10D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7B0F98" w14:textId="73DB6C0B" w:rsidR="00B50D2D" w:rsidRPr="00BC4AAF" w:rsidRDefault="00B50D2D" w:rsidP="00B50D2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8122C2E" w14:textId="37D7C017" w:rsidR="00B50D2D" w:rsidRDefault="00824F8C" w:rsidP="00B50D2D">
            <w:pPr>
              <w:ind w:right="-70"/>
            </w:pPr>
            <w:r>
              <w:rPr>
                <w:sz w:val="18"/>
                <w:szCs w:val="20"/>
              </w:rPr>
              <w:t xml:space="preserve">Prof.Dr.İbrahim DOĞAN, </w:t>
            </w:r>
            <w:r w:rsidR="00B50D2D">
              <w:rPr>
                <w:sz w:val="18"/>
                <w:szCs w:val="20"/>
              </w:rPr>
              <w:t xml:space="preserve">Prof.Dr. Hakan SAĞIRKAYA, </w:t>
            </w:r>
            <w:r w:rsidR="00B50D2D" w:rsidRPr="0060675A">
              <w:rPr>
                <w:sz w:val="18"/>
                <w:szCs w:val="20"/>
              </w:rPr>
              <w:t>Prof.Dr.Zekariya NUR</w:t>
            </w:r>
            <w:r w:rsidR="00B50D2D">
              <w:rPr>
                <w:sz w:val="18"/>
                <w:szCs w:val="20"/>
              </w:rPr>
              <w:t>, Prof</w:t>
            </w:r>
            <w:r w:rsidR="00B50D2D" w:rsidRPr="0060675A">
              <w:rPr>
                <w:sz w:val="18"/>
                <w:szCs w:val="20"/>
              </w:rPr>
              <w:t>.Dr.Burcu ÜSTÜNER</w:t>
            </w:r>
            <w:r w:rsidR="00B50D2D">
              <w:rPr>
                <w:sz w:val="18"/>
                <w:szCs w:val="20"/>
              </w:rPr>
              <w:t>, Prof</w:t>
            </w:r>
            <w:r w:rsidR="00B50D2D" w:rsidRPr="0060675A">
              <w:rPr>
                <w:sz w:val="18"/>
                <w:szCs w:val="20"/>
              </w:rPr>
              <w:t>.Dr.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35EB7A" w14:textId="5B8C9059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24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B979071" w14:textId="77777777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15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D3943" w14:textId="77777777" w:rsidR="00B50D2D" w:rsidRDefault="00B50D2D" w:rsidP="00B50D2D">
            <w:r w:rsidRPr="008E2A19">
              <w:rPr>
                <w:sz w:val="18"/>
                <w:szCs w:val="20"/>
              </w:rPr>
              <w:t>Dölerme Ve Suni Tohumlama Anabilim Dalı</w:t>
            </w:r>
          </w:p>
        </w:tc>
      </w:tr>
      <w:tr w:rsidR="00B50D2D" w:rsidRPr="00EA2236" w14:paraId="2D78E9FA" w14:textId="77777777" w:rsidTr="008E2A19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EEFC87" w14:textId="2414D1B2" w:rsidR="00B50D2D" w:rsidRPr="0017287B" w:rsidRDefault="00B50D2D" w:rsidP="00B50D2D">
            <w:pPr>
              <w:ind w:left="-70" w:right="-68"/>
              <w:jc w:val="center"/>
              <w:rPr>
                <w:sz w:val="18"/>
                <w:szCs w:val="18"/>
              </w:rPr>
            </w:pPr>
            <w:r w:rsidRPr="008E2A19">
              <w:rPr>
                <w:sz w:val="18"/>
                <w:szCs w:val="18"/>
              </w:rPr>
              <w:t>VDT6184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75A998A" w14:textId="37BDC4CD" w:rsidR="00B50D2D" w:rsidRDefault="00B50D2D" w:rsidP="00B50D2D">
            <w:r w:rsidRPr="008E2A19">
              <w:rPr>
                <w:sz w:val="18"/>
                <w:szCs w:val="20"/>
              </w:rPr>
              <w:t>Doktora Uzmanlık Alan Dersi I</w:t>
            </w:r>
            <w:r>
              <w:rPr>
                <w:sz w:val="18"/>
                <w:szCs w:val="20"/>
              </w:rPr>
              <w:t xml:space="preserve">V </w:t>
            </w:r>
            <w:r w:rsidRPr="008E2A19">
              <w:rPr>
                <w:sz w:val="18"/>
                <w:szCs w:val="20"/>
              </w:rPr>
              <w:t>(</w:t>
            </w:r>
            <w:r>
              <w:rPr>
                <w:sz w:val="18"/>
                <w:szCs w:val="20"/>
              </w:rPr>
              <w:t>İbrahim TEKELİ, Oğuzhan HÜRAYDIN, Samet YILDIRIM, Kadir ARSLAN, Ümit Can UZUN</w:t>
            </w:r>
            <w:r w:rsidRPr="008E2A19">
              <w:rPr>
                <w:sz w:val="18"/>
                <w:szCs w:val="20"/>
              </w:rPr>
              <w:t>)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9C11C73" w14:textId="0A23AA0F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06D2F08" w14:textId="485A564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7B23C25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BBA2331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EE50125" w14:textId="1A2861B5" w:rsidR="00B50D2D" w:rsidRPr="00BC4AAF" w:rsidRDefault="00B50D2D" w:rsidP="00B50D2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69A31D" w14:textId="1B138EE4" w:rsidR="00B50D2D" w:rsidRDefault="00B50D2D" w:rsidP="00B50D2D">
            <w:r w:rsidRPr="0060675A">
              <w:rPr>
                <w:sz w:val="18"/>
                <w:szCs w:val="20"/>
              </w:rPr>
              <w:t>Prof.Dr.Zekariya NUR</w:t>
            </w:r>
            <w:r>
              <w:rPr>
                <w:sz w:val="18"/>
                <w:szCs w:val="20"/>
              </w:rPr>
              <w:t>, Prof</w:t>
            </w:r>
            <w:r w:rsidRPr="0060675A">
              <w:rPr>
                <w:sz w:val="18"/>
                <w:szCs w:val="20"/>
              </w:rPr>
              <w:t>.Dr.Burcu ÜSTÜNER</w:t>
            </w:r>
            <w:r>
              <w:rPr>
                <w:sz w:val="18"/>
                <w:szCs w:val="20"/>
              </w:rPr>
              <w:t>, Prof</w:t>
            </w:r>
            <w:r w:rsidRPr="0060675A">
              <w:rPr>
                <w:sz w:val="18"/>
                <w:szCs w:val="20"/>
              </w:rPr>
              <w:t>.Dr.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9A34BA1" w14:textId="731293B9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24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8992CE4" w14:textId="77777777" w:rsidR="00B50D2D" w:rsidRDefault="00B50D2D" w:rsidP="00B50D2D">
            <w:pPr>
              <w:jc w:val="center"/>
            </w:pPr>
            <w:r w:rsidRPr="008906C2">
              <w:rPr>
                <w:sz w:val="16"/>
                <w:szCs w:val="20"/>
              </w:rPr>
              <w:t>15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BF2A8" w14:textId="77777777" w:rsidR="00B50D2D" w:rsidRDefault="00B50D2D" w:rsidP="00B50D2D">
            <w:r w:rsidRPr="008E2A19">
              <w:rPr>
                <w:sz w:val="18"/>
                <w:szCs w:val="20"/>
              </w:rPr>
              <w:t>Dölerme Ve Suni Tohumlama Anabilim Dalı</w:t>
            </w:r>
          </w:p>
        </w:tc>
      </w:tr>
      <w:tr w:rsidR="00B50D2D" w:rsidRPr="00EA2236" w14:paraId="32C08298" w14:textId="77777777" w:rsidTr="008E2A19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2B4F896" w14:textId="099D0D4B" w:rsidR="00B50D2D" w:rsidRPr="0017287B" w:rsidRDefault="00B50D2D" w:rsidP="00B50D2D">
            <w:pPr>
              <w:ind w:left="-70" w:right="-68"/>
              <w:jc w:val="center"/>
              <w:rPr>
                <w:sz w:val="18"/>
                <w:szCs w:val="18"/>
              </w:rPr>
            </w:pPr>
            <w:r w:rsidRPr="008E2A19">
              <w:rPr>
                <w:sz w:val="18"/>
                <w:szCs w:val="18"/>
              </w:rPr>
              <w:t>VDT6186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3B14106" w14:textId="3D1BBC25" w:rsidR="00B50D2D" w:rsidRDefault="00B50D2D" w:rsidP="00B50D2D">
            <w:r>
              <w:rPr>
                <w:sz w:val="18"/>
                <w:szCs w:val="20"/>
              </w:rPr>
              <w:t xml:space="preserve">Doktora Uzmanlık Alan Dersi VI </w:t>
            </w:r>
            <w:r w:rsidRPr="008E2A19">
              <w:rPr>
                <w:sz w:val="18"/>
                <w:szCs w:val="20"/>
              </w:rPr>
              <w:t>(</w:t>
            </w:r>
            <w:r w:rsidR="000B5FD5" w:rsidRPr="000B5FD5">
              <w:rPr>
                <w:sz w:val="18"/>
                <w:szCs w:val="20"/>
                <w:highlight w:val="red"/>
              </w:rPr>
              <w:t>Halil İbrahim KUZ</w:t>
            </w:r>
            <w:r w:rsidR="000B5FD5">
              <w:rPr>
                <w:sz w:val="18"/>
                <w:szCs w:val="20"/>
              </w:rPr>
              <w:t xml:space="preserve">, </w:t>
            </w:r>
            <w:r>
              <w:rPr>
                <w:sz w:val="18"/>
                <w:szCs w:val="20"/>
              </w:rPr>
              <w:t>Elif AYAZ, Yakup AKKAYA</w:t>
            </w:r>
            <w:r w:rsidRPr="008E2A19">
              <w:rPr>
                <w:sz w:val="18"/>
                <w:szCs w:val="20"/>
              </w:rPr>
              <w:t>)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218554E" w14:textId="66C3F53C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A8D47CE" w14:textId="56F7142B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908AC11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CBDC6E3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83F3F2" w14:textId="703B630A" w:rsidR="00B50D2D" w:rsidRPr="00BC4AAF" w:rsidRDefault="00B50D2D" w:rsidP="00B50D2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323998" w14:textId="409B4919" w:rsidR="00B50D2D" w:rsidRDefault="000B5FD5" w:rsidP="00B50D2D">
            <w:r w:rsidRPr="000B5FD5">
              <w:rPr>
                <w:sz w:val="18"/>
                <w:szCs w:val="20"/>
                <w:highlight w:val="red"/>
              </w:rPr>
              <w:t>Prof.Dr.M.Kemal SOYLU</w:t>
            </w:r>
            <w:r>
              <w:rPr>
                <w:sz w:val="18"/>
                <w:szCs w:val="20"/>
              </w:rPr>
              <w:t xml:space="preserve">,  </w:t>
            </w:r>
            <w:r w:rsidR="00B50D2D">
              <w:rPr>
                <w:sz w:val="18"/>
                <w:szCs w:val="20"/>
              </w:rPr>
              <w:t>Prof</w:t>
            </w:r>
            <w:r w:rsidR="00B50D2D" w:rsidRPr="0060675A">
              <w:rPr>
                <w:sz w:val="18"/>
                <w:szCs w:val="20"/>
              </w:rPr>
              <w:t>.Dr.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D85C46" w14:textId="4296C12A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24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058E464" w14:textId="77777777" w:rsidR="00B50D2D" w:rsidRDefault="00B50D2D" w:rsidP="00B50D2D">
            <w:pPr>
              <w:jc w:val="center"/>
            </w:pPr>
            <w:r w:rsidRPr="008906C2">
              <w:rPr>
                <w:sz w:val="16"/>
                <w:szCs w:val="20"/>
              </w:rPr>
              <w:t>15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E86A8" w14:textId="77777777" w:rsidR="00B50D2D" w:rsidRDefault="00B50D2D" w:rsidP="00B50D2D">
            <w:r w:rsidRPr="008E2A19">
              <w:rPr>
                <w:sz w:val="18"/>
                <w:szCs w:val="20"/>
              </w:rPr>
              <w:t>Dölerme Ve Suni Tohumlama Anabilim Dalı</w:t>
            </w:r>
          </w:p>
        </w:tc>
      </w:tr>
      <w:tr w:rsidR="00B50D2D" w:rsidRPr="00EA2236" w14:paraId="4EEDB40D" w14:textId="77777777" w:rsidTr="008E2A19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E5ED777" w14:textId="11245907" w:rsidR="00B50D2D" w:rsidRPr="0017287B" w:rsidRDefault="00B50D2D" w:rsidP="00B50D2D">
            <w:pPr>
              <w:ind w:left="-70" w:right="-68"/>
              <w:jc w:val="center"/>
              <w:rPr>
                <w:sz w:val="18"/>
                <w:szCs w:val="18"/>
              </w:rPr>
            </w:pPr>
            <w:r w:rsidRPr="008E2A19">
              <w:rPr>
                <w:sz w:val="18"/>
                <w:szCs w:val="18"/>
              </w:rPr>
              <w:t>VDT6188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77CA654" w14:textId="0A046F2A" w:rsidR="00B50D2D" w:rsidRDefault="00B50D2D" w:rsidP="00B50D2D">
            <w:r w:rsidRPr="008E2A19">
              <w:rPr>
                <w:sz w:val="18"/>
                <w:szCs w:val="20"/>
              </w:rPr>
              <w:t xml:space="preserve">Doktora Uzmanlık Alan Dersi </w:t>
            </w:r>
            <w:r>
              <w:rPr>
                <w:sz w:val="18"/>
                <w:szCs w:val="20"/>
              </w:rPr>
              <w:t>V</w:t>
            </w:r>
            <w:r w:rsidRPr="008E2A19">
              <w:rPr>
                <w:sz w:val="18"/>
                <w:szCs w:val="20"/>
              </w:rPr>
              <w:t>II</w:t>
            </w:r>
            <w:r>
              <w:rPr>
                <w:sz w:val="18"/>
                <w:szCs w:val="20"/>
              </w:rPr>
              <w:t xml:space="preserve">I </w:t>
            </w:r>
            <w:r w:rsidRPr="0060675A">
              <w:rPr>
                <w:sz w:val="18"/>
                <w:szCs w:val="20"/>
              </w:rPr>
              <w:t>(</w:t>
            </w:r>
            <w:r>
              <w:rPr>
                <w:sz w:val="18"/>
                <w:szCs w:val="20"/>
              </w:rPr>
              <w:t>Mehmet Melih YILMAZ, Hasan ÖZKAN, Şeyma TAŞKIRAN, Ahmet AKTAR, Berkant ŞİMŞEK, Gürkan KAYAN, Emine MÜLKPINAR, Cemal DAYANIKLI, Ebru ŞENGÜL, Mustafa AKKAŞOĞLU)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405C3E6" w14:textId="3A0B8A1F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C393129" w14:textId="158247C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1FCD3C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113A62" w14:textId="77777777" w:rsidR="00B50D2D" w:rsidRPr="00874DAB" w:rsidRDefault="00B50D2D" w:rsidP="00B50D2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F9954B" w14:textId="55E11249" w:rsidR="00B50D2D" w:rsidRPr="00BC4AAF" w:rsidRDefault="00B50D2D" w:rsidP="00B50D2D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8E15A53" w14:textId="041A784D" w:rsidR="00B50D2D" w:rsidRDefault="00B50D2D" w:rsidP="00B50D2D">
            <w:r>
              <w:rPr>
                <w:sz w:val="18"/>
                <w:szCs w:val="20"/>
              </w:rPr>
              <w:t>Prof.Dr.Ülgen GÜNAY, Prof.Dr. Hakan SAĞIRKAYA, Prof.Dr. Zekariya NUR, Prof.Dr. Burcu ÜSTÜNER, Prof.Dr. 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8531A8F" w14:textId="5ABCBD81" w:rsidR="00B50D2D" w:rsidRDefault="00B50D2D" w:rsidP="00B50D2D">
            <w:pPr>
              <w:jc w:val="center"/>
            </w:pPr>
            <w:r>
              <w:rPr>
                <w:sz w:val="16"/>
                <w:szCs w:val="20"/>
              </w:rPr>
              <w:t>24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72EDC42" w14:textId="77777777" w:rsidR="00B50D2D" w:rsidRDefault="00B50D2D" w:rsidP="00B50D2D">
            <w:pPr>
              <w:jc w:val="center"/>
            </w:pPr>
            <w:r w:rsidRPr="008906C2">
              <w:rPr>
                <w:sz w:val="16"/>
                <w:szCs w:val="20"/>
              </w:rPr>
              <w:t>15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C490A4" w14:textId="77777777" w:rsidR="00B50D2D" w:rsidRDefault="00B50D2D" w:rsidP="00B50D2D">
            <w:r w:rsidRPr="008E2A19">
              <w:rPr>
                <w:sz w:val="18"/>
                <w:szCs w:val="20"/>
              </w:rPr>
              <w:t>Dölerme Ve Suni Tohumlama Anabilim Dalı</w:t>
            </w:r>
          </w:p>
        </w:tc>
      </w:tr>
    </w:tbl>
    <w:p w14:paraId="102133B6" w14:textId="77777777" w:rsidR="00DA5511" w:rsidRPr="00091899" w:rsidRDefault="00DA5511">
      <w:pPr>
        <w:rPr>
          <w:sz w:val="2"/>
          <w:szCs w:val="18"/>
        </w:rPr>
      </w:pPr>
    </w:p>
    <w:p w14:paraId="64C9908D" w14:textId="77777777" w:rsidR="00DA5511" w:rsidRPr="00B07B8F" w:rsidRDefault="00DA5511">
      <w:pPr>
        <w:rPr>
          <w:sz w:val="2"/>
        </w:rPr>
      </w:pPr>
    </w:p>
    <w:p w14:paraId="23BB5D59" w14:textId="77777777" w:rsidR="00330691" w:rsidRPr="00220327" w:rsidRDefault="00330691">
      <w:pPr>
        <w:rPr>
          <w:sz w:val="4"/>
        </w:rPr>
      </w:pPr>
    </w:p>
    <w:p w14:paraId="65F8D6ED" w14:textId="77777777" w:rsidR="00023A6A" w:rsidRPr="0031168B" w:rsidRDefault="00023A6A">
      <w:pPr>
        <w:rPr>
          <w:sz w:val="2"/>
        </w:rPr>
      </w:pPr>
    </w:p>
    <w:p w14:paraId="165A39C3" w14:textId="77777777" w:rsidR="00023A6A" w:rsidRPr="0031168B" w:rsidRDefault="00023A6A">
      <w:pPr>
        <w:rPr>
          <w:sz w:val="2"/>
        </w:rPr>
      </w:pPr>
    </w:p>
    <w:p w14:paraId="1E66A464" w14:textId="77777777" w:rsidR="00023A6A" w:rsidRPr="008D3056" w:rsidRDefault="00023A6A">
      <w:pPr>
        <w:rPr>
          <w:sz w:val="2"/>
        </w:rPr>
      </w:pPr>
    </w:p>
    <w:p w14:paraId="2BFF9217" w14:textId="7086671F" w:rsidR="00023A6A" w:rsidRDefault="00023A6A">
      <w:pPr>
        <w:rPr>
          <w:sz w:val="22"/>
        </w:rPr>
      </w:pPr>
    </w:p>
    <w:p w14:paraId="6F2EF6E9" w14:textId="5C07A386" w:rsidR="00E1212F" w:rsidRDefault="00E1212F">
      <w:pPr>
        <w:rPr>
          <w:sz w:val="22"/>
        </w:rPr>
      </w:pPr>
    </w:p>
    <w:p w14:paraId="2C192C30" w14:textId="78894651" w:rsidR="00E1212F" w:rsidRDefault="00E1212F">
      <w:pPr>
        <w:rPr>
          <w:sz w:val="22"/>
        </w:rPr>
      </w:pPr>
    </w:p>
    <w:p w14:paraId="455B7C59" w14:textId="68B16109" w:rsidR="00E1212F" w:rsidRDefault="00E1212F">
      <w:pPr>
        <w:rPr>
          <w:sz w:val="22"/>
        </w:rPr>
      </w:pPr>
    </w:p>
    <w:p w14:paraId="77E491F9" w14:textId="1CFBBFB4" w:rsidR="00E1212F" w:rsidRDefault="00E1212F">
      <w:pPr>
        <w:rPr>
          <w:sz w:val="22"/>
        </w:rPr>
      </w:pPr>
    </w:p>
    <w:p w14:paraId="00F62B72" w14:textId="4B082131" w:rsidR="00E1212F" w:rsidRDefault="00E1212F">
      <w:pPr>
        <w:rPr>
          <w:sz w:val="22"/>
        </w:rPr>
      </w:pPr>
    </w:p>
    <w:p w14:paraId="13AFF9C8" w14:textId="77777777" w:rsidR="00E1212F" w:rsidRDefault="00E1212F" w:rsidP="000A6700">
      <w:pPr>
        <w:keepNext/>
        <w:outlineLvl w:val="4"/>
        <w:rPr>
          <w:b/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 SAĞLIK BİLİMLERİ </w:t>
      </w:r>
      <w:r w:rsidRPr="00CD5561">
        <w:rPr>
          <w:sz w:val="20"/>
          <w:szCs w:val="20"/>
        </w:rPr>
        <w:t xml:space="preserve">ENSTİTÜSÜ / </w:t>
      </w:r>
      <w:r>
        <w:rPr>
          <w:sz w:val="20"/>
          <w:szCs w:val="20"/>
        </w:rPr>
        <w:t xml:space="preserve"> </w:t>
      </w:r>
      <w:sdt>
        <w:sdtPr>
          <w:rPr>
            <w:sz w:val="20"/>
            <w:szCs w:val="20"/>
          </w:rPr>
          <w:id w:val="723252516"/>
          <w:placeholder>
            <w:docPart w:val="22A9611DD5044E329E490A090FC24DC4"/>
          </w:placeholder>
          <w:comboBox>
            <w:listItem w:value="Bir öğe seçin."/>
            <w:listItem w:displayText="......" w:value="......"/>
            <w:listItem w:displayText="2020-2021" w:value="2020-2021"/>
            <w:listItem w:displayText="2021-2022" w:value="2021-2022"/>
            <w:listItem w:displayText="2022-2023" w:value="2022-2023"/>
            <w:listItem w:displayText="2023-2024" w:value="2023-2024"/>
            <w:listItem w:displayText="2024-2025" w:value="2024-2025"/>
            <w:listItem w:displayText="2025-2026" w:value="2025-2026"/>
          </w:comboBox>
        </w:sdtPr>
        <w:sdtContent>
          <w:r>
            <w:rPr>
              <w:sz w:val="20"/>
              <w:szCs w:val="20"/>
            </w:rPr>
            <w:t>2022-2023</w:t>
          </w:r>
        </w:sdtContent>
      </w:sdt>
      <w:r>
        <w:rPr>
          <w:sz w:val="20"/>
          <w:szCs w:val="20"/>
        </w:rPr>
        <w:t xml:space="preserve"> </w:t>
      </w:r>
      <w:r w:rsidRPr="00CD5561">
        <w:rPr>
          <w:sz w:val="20"/>
          <w:szCs w:val="20"/>
        </w:rPr>
        <w:t xml:space="preserve">EĞİTİM-ÖĞRETİM YILI / </w:t>
      </w:r>
      <w:sdt>
        <w:sdtPr>
          <w:rPr>
            <w:sz w:val="20"/>
            <w:szCs w:val="20"/>
          </w:rPr>
          <w:id w:val="-721136004"/>
          <w:placeholder>
            <w:docPart w:val="22A9611DD5044E329E490A090FC24DC4"/>
          </w:placeholder>
          <w:comboBox>
            <w:listItem w:value="Bir öğe seçin."/>
            <w:listItem w:displayText="GÜZ" w:value="GÜZ"/>
            <w:listItem w:displayText="BAHAR" w:value="BAHAR"/>
            <w:listItem w:displayText="YAZ" w:value="YAZ"/>
          </w:comboBox>
        </w:sdtPr>
        <w:sdtContent>
          <w:r>
            <w:rPr>
              <w:sz w:val="20"/>
              <w:szCs w:val="20"/>
            </w:rPr>
            <w:t>BAHAR</w:t>
          </w:r>
        </w:sdtContent>
      </w:sdt>
      <w:r w:rsidRPr="00CD5561">
        <w:rPr>
          <w:sz w:val="20"/>
          <w:szCs w:val="20"/>
        </w:rPr>
        <w:t xml:space="preserve"> DÖNEMİ</w:t>
      </w:r>
      <w:r w:rsidRPr="00CD5561">
        <w:rPr>
          <w:b/>
          <w:sz w:val="20"/>
          <w:szCs w:val="20"/>
        </w:rPr>
        <w:tab/>
      </w:r>
    </w:p>
    <w:p w14:paraId="610E276D" w14:textId="77777777" w:rsidR="00E1212F" w:rsidRDefault="00E1212F" w:rsidP="007E6B73">
      <w:pPr>
        <w:rPr>
          <w:sz w:val="22"/>
          <w:szCs w:val="22"/>
        </w:rPr>
      </w:pPr>
      <w:r>
        <w:rPr>
          <w:b/>
          <w:sz w:val="20"/>
          <w:szCs w:val="20"/>
        </w:rPr>
        <w:tab/>
      </w:r>
      <w:r w:rsidRPr="00F75548">
        <w:rPr>
          <w:sz w:val="22"/>
          <w:szCs w:val="22"/>
        </w:rPr>
        <w:t>Programı</w:t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</w:r>
      <w:r w:rsidRPr="00F75548">
        <w:rPr>
          <w:sz w:val="22"/>
          <w:szCs w:val="22"/>
        </w:rPr>
        <w:tab/>
        <w:t xml:space="preserve">: </w:t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Yüksek Lisans</w:t>
      </w:r>
      <w:r>
        <w:rPr>
          <w:sz w:val="22"/>
          <w:szCs w:val="22"/>
        </w:rPr>
        <w:tab/>
      </w:r>
      <w:r w:rsidRPr="00F75548">
        <w:rPr>
          <w:sz w:val="22"/>
          <w:szCs w:val="22"/>
        </w:rPr>
        <w:fldChar w:fldCharType="begin">
          <w:ffData>
            <w:name w:val="Onay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F75548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F75548"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ezsiz </w:t>
      </w:r>
      <w:r w:rsidRPr="00F75548">
        <w:rPr>
          <w:sz w:val="22"/>
          <w:szCs w:val="22"/>
        </w:rPr>
        <w:t>Yüksek Lisans</w:t>
      </w:r>
      <w:r>
        <w:rPr>
          <w:sz w:val="22"/>
          <w:szCs w:val="22"/>
        </w:rPr>
        <w:tab/>
      </w:r>
      <w:r>
        <w:rPr>
          <w:sz w:val="22"/>
          <w:szCs w:val="22"/>
        </w:rPr>
        <w:fldChar w:fldCharType="begin">
          <w:ffData>
            <w:name w:val="Onay2"/>
            <w:enabled/>
            <w:calcOnExit w:val="0"/>
            <w:checkBox>
              <w:sizeAuto/>
              <w:default w:val="1"/>
            </w:checkBox>
          </w:ffData>
        </w:fldChar>
      </w:r>
      <w:r w:rsidRPr="00FB2E33">
        <w:rPr>
          <w:sz w:val="22"/>
          <w:szCs w:val="22"/>
        </w:rPr>
        <w:instrText xml:space="preserve"> FORMCHECKBOX 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fldChar w:fldCharType="end"/>
      </w:r>
      <w:r w:rsidRPr="00F75548">
        <w:rPr>
          <w:sz w:val="22"/>
          <w:szCs w:val="22"/>
        </w:rPr>
        <w:t xml:space="preserve"> Doktora</w:t>
      </w:r>
    </w:p>
    <w:p w14:paraId="770B5C28" w14:textId="77777777" w:rsidR="00E1212F" w:rsidRPr="00F75548" w:rsidRDefault="00E1212F" w:rsidP="007E6B73">
      <w:pPr>
        <w:rPr>
          <w:sz w:val="22"/>
          <w:szCs w:val="22"/>
        </w:rPr>
      </w:pPr>
      <w:r>
        <w:rPr>
          <w:sz w:val="22"/>
          <w:szCs w:val="22"/>
        </w:rPr>
        <w:tab/>
      </w:r>
      <w:r w:rsidRPr="00F75548">
        <w:rPr>
          <w:sz w:val="22"/>
          <w:szCs w:val="22"/>
        </w:rPr>
        <w:t>Anabilim Dalı</w:t>
      </w:r>
      <w:r w:rsidRPr="00F75548">
        <w:rPr>
          <w:sz w:val="22"/>
          <w:szCs w:val="22"/>
        </w:rPr>
        <w:tab/>
        <w:t>/ Bilim Dalı</w:t>
      </w:r>
      <w:r w:rsidRPr="00F75548">
        <w:rPr>
          <w:sz w:val="22"/>
          <w:szCs w:val="22"/>
        </w:rPr>
        <w:tab/>
        <w:t xml:space="preserve">: </w:t>
      </w:r>
      <w:r>
        <w:rPr>
          <w:sz w:val="22"/>
          <w:szCs w:val="22"/>
        </w:rPr>
        <w:t>Veteriner-Dölerme ve Suni Tohumlama /Klinik Bilim</w:t>
      </w:r>
    </w:p>
    <w:p w14:paraId="09DB6963" w14:textId="77777777" w:rsidR="00E1212F" w:rsidRPr="007E6B73" w:rsidRDefault="00E1212F" w:rsidP="000A6700">
      <w:pPr>
        <w:keepNext/>
        <w:outlineLvl w:val="4"/>
        <w:rPr>
          <w:b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6"/>
        <w:gridCol w:w="4442"/>
        <w:gridCol w:w="557"/>
        <w:gridCol w:w="277"/>
        <w:gridCol w:w="277"/>
        <w:gridCol w:w="277"/>
        <w:gridCol w:w="417"/>
        <w:gridCol w:w="3749"/>
        <w:gridCol w:w="971"/>
        <w:gridCol w:w="834"/>
        <w:gridCol w:w="2918"/>
      </w:tblGrid>
      <w:tr w:rsidR="00E1212F" w:rsidRPr="00EA2236" w14:paraId="649E961F" w14:textId="77777777" w:rsidTr="007E6B73">
        <w:trPr>
          <w:trHeight w:val="255"/>
        </w:trPr>
        <w:tc>
          <w:tcPr>
            <w:tcW w:w="269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66C25F" w14:textId="77777777" w:rsidR="00E1212F" w:rsidRDefault="00E1212F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</w:t>
            </w:r>
          </w:p>
          <w:p w14:paraId="1E3B9453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 xml:space="preserve"> Kodu</w:t>
            </w:r>
          </w:p>
        </w:tc>
        <w:tc>
          <w:tcPr>
            <w:tcW w:w="1428" w:type="pct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EB5F783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Dersin Adı</w:t>
            </w:r>
          </w:p>
        </w:tc>
        <w:tc>
          <w:tcPr>
            <w:tcW w:w="58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E541BE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rsin</w:t>
            </w:r>
          </w:p>
        </w:tc>
        <w:tc>
          <w:tcPr>
            <w:tcW w:w="1205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5717F841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Öğretim Üyesi</w:t>
            </w:r>
          </w:p>
          <w:p w14:paraId="4D9BB479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 w:rsidRPr="00EA2236">
              <w:rPr>
                <w:sz w:val="18"/>
                <w:szCs w:val="18"/>
              </w:rPr>
              <w:t>Adı Soyadı</w:t>
            </w:r>
            <w:r>
              <w:rPr>
                <w:sz w:val="18"/>
                <w:szCs w:val="18"/>
              </w:rPr>
              <w:t xml:space="preserve">  </w:t>
            </w:r>
          </w:p>
        </w:tc>
        <w:tc>
          <w:tcPr>
            <w:tcW w:w="312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69675E25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Tarihi</w:t>
            </w:r>
          </w:p>
        </w:tc>
        <w:tc>
          <w:tcPr>
            <w:tcW w:w="268" w:type="pct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vAlign w:val="center"/>
          </w:tcPr>
          <w:p w14:paraId="3D93A9A0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 Saati</w:t>
            </w:r>
          </w:p>
        </w:tc>
        <w:tc>
          <w:tcPr>
            <w:tcW w:w="938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64DF4673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ınavın Yeri</w:t>
            </w:r>
          </w:p>
        </w:tc>
      </w:tr>
      <w:tr w:rsidR="00E1212F" w:rsidRPr="00EA2236" w14:paraId="33934E14" w14:textId="77777777" w:rsidTr="007E6B73">
        <w:trPr>
          <w:cantSplit/>
          <w:trHeight w:val="705"/>
        </w:trPr>
        <w:tc>
          <w:tcPr>
            <w:tcW w:w="26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21621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2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7B4ED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F49FC5" w14:textId="77777777" w:rsidR="00E1212F" w:rsidRDefault="00E1212F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ürü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220D6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2642B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</w:p>
        </w:tc>
        <w:tc>
          <w:tcPr>
            <w:tcW w:w="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9A8D3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0EAE9360" w14:textId="77777777" w:rsidR="00E1212F" w:rsidRPr="007E6B73" w:rsidRDefault="00E1212F" w:rsidP="00F265CC">
            <w:pPr>
              <w:ind w:left="113" w:right="113"/>
              <w:jc w:val="center"/>
              <w:rPr>
                <w:sz w:val="16"/>
                <w:szCs w:val="16"/>
              </w:rPr>
            </w:pPr>
            <w:r w:rsidRPr="007E6B73">
              <w:rPr>
                <w:sz w:val="16"/>
                <w:szCs w:val="16"/>
              </w:rPr>
              <w:t>AKTS</w:t>
            </w:r>
          </w:p>
        </w:tc>
        <w:tc>
          <w:tcPr>
            <w:tcW w:w="1205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5892DB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12" w:type="pct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306B241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2F1212A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938" w:type="pct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1E88D" w14:textId="77777777" w:rsidR="00E1212F" w:rsidRPr="00EA2236" w:rsidRDefault="00E1212F" w:rsidP="00F265CC">
            <w:pPr>
              <w:jc w:val="center"/>
              <w:rPr>
                <w:sz w:val="18"/>
                <w:szCs w:val="18"/>
              </w:rPr>
            </w:pPr>
          </w:p>
        </w:tc>
      </w:tr>
      <w:tr w:rsidR="00E1212F" w:rsidRPr="00EA2236" w14:paraId="7D33EF81" w14:textId="77777777" w:rsidTr="007E6B73">
        <w:trPr>
          <w:trHeight w:val="340"/>
        </w:trPr>
        <w:tc>
          <w:tcPr>
            <w:tcW w:w="269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527328D" w14:textId="77777777" w:rsidR="00E1212F" w:rsidRPr="0017287B" w:rsidRDefault="00E1212F" w:rsidP="00F265CC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02</w:t>
            </w:r>
          </w:p>
        </w:tc>
        <w:tc>
          <w:tcPr>
            <w:tcW w:w="142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BCB2A88" w14:textId="77777777" w:rsidR="00E1212F" w:rsidRPr="00AA3CD7" w:rsidRDefault="00E1212F" w:rsidP="00F265CC">
            <w:pPr>
              <w:ind w:right="-70"/>
              <w:rPr>
                <w:sz w:val="18"/>
                <w:szCs w:val="20"/>
              </w:rPr>
            </w:pPr>
            <w:r w:rsidRPr="00FB2E33">
              <w:rPr>
                <w:sz w:val="18"/>
                <w:szCs w:val="20"/>
              </w:rPr>
              <w:t>ÜREME ENDOKRİNOLOJİSİ</w:t>
            </w:r>
          </w:p>
        </w:tc>
        <w:tc>
          <w:tcPr>
            <w:tcW w:w="179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C2B7F0A" w14:textId="77777777" w:rsidR="00E1212F" w:rsidRPr="00874DAB" w:rsidRDefault="00E1212F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BB5A875" w14:textId="77777777" w:rsidR="00E1212F" w:rsidRPr="00874DAB" w:rsidRDefault="00E1212F" w:rsidP="00F265CC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30C53DD" w14:textId="77777777" w:rsidR="00E1212F" w:rsidRPr="00874DAB" w:rsidRDefault="00E1212F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9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AFA2A70" w14:textId="77777777" w:rsidR="00E1212F" w:rsidRPr="00874DAB" w:rsidRDefault="00E1212F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A3AECEC" w14:textId="77777777" w:rsidR="00E1212F" w:rsidRPr="00F91668" w:rsidRDefault="00E1212F" w:rsidP="00F265CC">
            <w:pPr>
              <w:ind w:left="-70" w:right="-70"/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5</w:t>
            </w:r>
          </w:p>
        </w:tc>
        <w:tc>
          <w:tcPr>
            <w:tcW w:w="1205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9FD23B" w14:textId="77777777" w:rsidR="00E1212F" w:rsidRPr="00AA3CD7" w:rsidRDefault="00E1212F" w:rsidP="00F265CC">
            <w:pPr>
              <w:ind w:right="-162"/>
              <w:rPr>
                <w:sz w:val="18"/>
                <w:szCs w:val="20"/>
              </w:rPr>
            </w:pPr>
            <w:r w:rsidRPr="00FB2E33">
              <w:rPr>
                <w:sz w:val="18"/>
                <w:szCs w:val="20"/>
              </w:rPr>
              <w:t>Prof.Dr.M.Kemal SOYLU</w:t>
            </w:r>
          </w:p>
        </w:tc>
        <w:tc>
          <w:tcPr>
            <w:tcW w:w="312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50F99F" w14:textId="77777777" w:rsidR="00E1212F" w:rsidRDefault="00E1212F" w:rsidP="00F265CC">
            <w:pPr>
              <w:jc w:val="center"/>
            </w:pPr>
            <w:r>
              <w:rPr>
                <w:sz w:val="16"/>
                <w:szCs w:val="20"/>
              </w:rPr>
              <w:t>19.06.2023</w:t>
            </w:r>
          </w:p>
        </w:tc>
        <w:tc>
          <w:tcPr>
            <w:tcW w:w="26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8540F2" w14:textId="77777777" w:rsidR="00E1212F" w:rsidRDefault="00E1212F" w:rsidP="00AC1908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938" w:type="pct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196B3E" w14:textId="77777777" w:rsidR="00E1212F" w:rsidRDefault="00E1212F" w:rsidP="00F265CC">
            <w:pPr>
              <w:ind w:right="-70"/>
            </w:pPr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74AD623E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C781ABA" w14:textId="77777777" w:rsidR="00E1212F" w:rsidRPr="0017287B" w:rsidRDefault="00E1212F" w:rsidP="00F265CC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22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6A63CF2" w14:textId="77777777" w:rsidR="00E1212F" w:rsidRDefault="00E1212F" w:rsidP="00F265CC">
            <w:r w:rsidRPr="00FB2E33">
              <w:rPr>
                <w:sz w:val="18"/>
                <w:szCs w:val="20"/>
              </w:rPr>
              <w:t>REPRODÜKSİYON ENDOKRİNOLOJİSİNDE HORMONLARIN UYGULAMA ALANLARI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27CCE8E" w14:textId="77777777" w:rsidR="00E1212F" w:rsidRPr="00874DAB" w:rsidRDefault="00E1212F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90CF1BB" w14:textId="77777777" w:rsidR="00E1212F" w:rsidRPr="00874DAB" w:rsidRDefault="00E1212F" w:rsidP="00F265CC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0A26C18" w14:textId="77777777" w:rsidR="00E1212F" w:rsidRPr="00874DAB" w:rsidRDefault="00E1212F" w:rsidP="00F265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19DAC5" w14:textId="77777777" w:rsidR="00E1212F" w:rsidRPr="00874DAB" w:rsidRDefault="00E1212F" w:rsidP="00F265C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4EA6965" w14:textId="77777777" w:rsidR="00E1212F" w:rsidRPr="00BC4AAF" w:rsidRDefault="00E1212F" w:rsidP="00F265CC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FDA1983" w14:textId="77777777" w:rsidR="00E1212F" w:rsidRDefault="00E1212F" w:rsidP="00F265CC">
            <w:r w:rsidRPr="00FB2E33">
              <w:rPr>
                <w:sz w:val="18"/>
                <w:szCs w:val="20"/>
              </w:rPr>
              <w:t>Doç.Dr.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D119DEB" w14:textId="77777777" w:rsidR="00E1212F" w:rsidRDefault="00E1212F" w:rsidP="00F265CC">
            <w:pPr>
              <w:jc w:val="center"/>
            </w:pPr>
            <w:r>
              <w:rPr>
                <w:sz w:val="16"/>
                <w:szCs w:val="20"/>
              </w:rPr>
              <w:t>19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E4065B" w14:textId="77777777" w:rsidR="00E1212F" w:rsidRDefault="00E1212F" w:rsidP="00F265CC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D49D90" w14:textId="77777777" w:rsidR="00E1212F" w:rsidRDefault="00E1212F" w:rsidP="00F265CC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757B3AE0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A9EE8EC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24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D5A7E12" w14:textId="77777777" w:rsidR="00E1212F" w:rsidRDefault="00E1212F" w:rsidP="00181291">
            <w:r w:rsidRPr="00FB2E33">
              <w:rPr>
                <w:sz w:val="18"/>
                <w:szCs w:val="20"/>
              </w:rPr>
              <w:t>BİLİMSEL ARAŞTIRMA ve YAYIN ETİĞİ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3A37EAA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23EF8A2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4D50D28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669B1D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7598160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3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FC5118C" w14:textId="77777777" w:rsidR="00E1212F" w:rsidRDefault="00E1212F" w:rsidP="00181291">
            <w:r w:rsidRPr="00FB2E33">
              <w:rPr>
                <w:sz w:val="18"/>
                <w:szCs w:val="20"/>
              </w:rPr>
              <w:t>Prof.Dr.İbrahim DOĞAN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63F013F" w14:textId="77777777" w:rsidR="00E1212F" w:rsidRDefault="00E1212F" w:rsidP="00F56612">
            <w:pPr>
              <w:jc w:val="center"/>
            </w:pPr>
            <w:r>
              <w:rPr>
                <w:sz w:val="16"/>
                <w:szCs w:val="20"/>
              </w:rPr>
              <w:t>20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A1FC27A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15:3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48E13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3F89957E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38EAAA0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SEB</w:t>
            </w:r>
            <w:r>
              <w:rPr>
                <w:sz w:val="18"/>
                <w:szCs w:val="18"/>
              </w:rPr>
              <w:t>5</w:t>
            </w:r>
            <w:r w:rsidRPr="00FB2E33">
              <w:rPr>
                <w:sz w:val="18"/>
                <w:szCs w:val="18"/>
              </w:rPr>
              <w:t>00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346A5B" w14:textId="77777777" w:rsidR="00E1212F" w:rsidRDefault="00E1212F" w:rsidP="00181291">
            <w:r w:rsidRPr="00FB2E33">
              <w:rPr>
                <w:sz w:val="18"/>
                <w:szCs w:val="20"/>
              </w:rPr>
              <w:t>VET-BİYOİSTATİSTİK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CE101AB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Z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F09EA72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73CB7E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525D78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D87D04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540D3AE" w14:textId="77777777" w:rsidR="00E1212F" w:rsidRDefault="00E1212F" w:rsidP="00181291">
            <w:r w:rsidRPr="00FB2E33">
              <w:rPr>
                <w:sz w:val="18"/>
                <w:szCs w:val="20"/>
              </w:rPr>
              <w:t>Dr. Öğr. Üyesi Ender UZABACI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30569CB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2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1B85156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10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519BF" w14:textId="77777777" w:rsidR="00E1212F" w:rsidRDefault="00E1212F" w:rsidP="00181291">
            <w:r>
              <w:t>D002</w:t>
            </w:r>
          </w:p>
        </w:tc>
      </w:tr>
      <w:tr w:rsidR="00E1212F" w:rsidRPr="00EA2236" w14:paraId="25789F09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C38EC33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04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ECA29CE" w14:textId="77777777" w:rsidR="00E1212F" w:rsidRDefault="00E1212F" w:rsidP="00181291">
            <w:pPr>
              <w:ind w:right="-70"/>
            </w:pPr>
            <w:r w:rsidRPr="00FB2E33">
              <w:rPr>
                <w:sz w:val="18"/>
                <w:szCs w:val="20"/>
              </w:rPr>
              <w:t>TEK TIRNAKLILARDA ÜREME VE SUNİ TOHUMLAMA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3CB2B667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F0C5CD8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85292A1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CFDAE4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B0D43B4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6EB394B" w14:textId="77777777" w:rsidR="00E1212F" w:rsidRDefault="00E1212F" w:rsidP="00181291">
            <w:pPr>
              <w:ind w:right="-70"/>
            </w:pPr>
            <w:r w:rsidRPr="00FB2E33">
              <w:rPr>
                <w:sz w:val="18"/>
                <w:szCs w:val="20"/>
              </w:rPr>
              <w:t>Prof.Dr.Zekariya NUR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01B11D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0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0F46839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10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F1F81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438A611B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F79E9D3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06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30BF70E" w14:textId="77777777" w:rsidR="00E1212F" w:rsidRDefault="00E1212F" w:rsidP="00181291">
            <w:r w:rsidRPr="00FB2E33">
              <w:rPr>
                <w:sz w:val="18"/>
                <w:szCs w:val="20"/>
              </w:rPr>
              <w:t>KÜÇÜK RUMİNANTLARDA ÜREME VE SUNİ TOHUMLAMA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D119ECB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80588E5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761870B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3868046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F3B7A7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5D93A51" w14:textId="77777777" w:rsidR="00E1212F" w:rsidRDefault="00E1212F" w:rsidP="00181291">
            <w:r w:rsidRPr="00FB2E33">
              <w:rPr>
                <w:sz w:val="18"/>
                <w:szCs w:val="20"/>
              </w:rPr>
              <w:t>Prof.Dr.İbrahim DOĞAN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9EF530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1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2312261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13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0CB77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177262DE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EBC3096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08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A0B3ED" w14:textId="77777777" w:rsidR="00E1212F" w:rsidRDefault="00E1212F" w:rsidP="00181291">
            <w:r w:rsidRPr="00FB2E33">
              <w:rPr>
                <w:sz w:val="18"/>
                <w:szCs w:val="20"/>
              </w:rPr>
              <w:t>KÖPEKLERDE ÜREME VE SUNİ TOHUMLAMA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4233EE0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72FDE8E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79DCDC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81A8D5C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DADC70F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EBA639E" w14:textId="77777777" w:rsidR="00E1212F" w:rsidRDefault="00E1212F" w:rsidP="00181291">
            <w:r w:rsidRPr="00FB2E33">
              <w:rPr>
                <w:sz w:val="18"/>
                <w:szCs w:val="20"/>
              </w:rPr>
              <w:t>Prof.Dr.Ülgen GÜN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8C5DB7" w14:textId="77777777" w:rsidR="00E1212F" w:rsidRDefault="00E1212F" w:rsidP="00181291">
            <w:pPr>
              <w:jc w:val="center"/>
            </w:pPr>
            <w:r w:rsidRPr="00AC1908">
              <w:rPr>
                <w:sz w:val="16"/>
                <w:szCs w:val="20"/>
              </w:rPr>
              <w:t>2</w:t>
            </w:r>
            <w:r>
              <w:rPr>
                <w:sz w:val="16"/>
                <w:szCs w:val="20"/>
              </w:rPr>
              <w:t>1</w:t>
            </w:r>
            <w:r w:rsidRPr="00AC1908">
              <w:rPr>
                <w:sz w:val="16"/>
                <w:szCs w:val="20"/>
              </w:rPr>
              <w:t>.06.202</w:t>
            </w:r>
            <w:r>
              <w:rPr>
                <w:sz w:val="16"/>
                <w:szCs w:val="20"/>
              </w:rPr>
              <w:t>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6F433F5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15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A2F39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0472478D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A47AB3A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10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A809BF9" w14:textId="77777777" w:rsidR="00E1212F" w:rsidRDefault="00E1212F" w:rsidP="00181291">
            <w:r w:rsidRPr="00FB2E33">
              <w:rPr>
                <w:sz w:val="18"/>
                <w:szCs w:val="20"/>
              </w:rPr>
              <w:t>KANATLILARDA ÜREME VE SUNİ TOHUMLAMA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42EC795F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04F90A28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1074F6F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07F4A49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51C11D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16A5346" w14:textId="77777777" w:rsidR="00E1212F" w:rsidRDefault="00E1212F" w:rsidP="00181291">
            <w:r w:rsidRPr="00FB2E33">
              <w:rPr>
                <w:sz w:val="18"/>
                <w:szCs w:val="20"/>
              </w:rPr>
              <w:t>Prof.Dr.M.Kemal SOYLU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70960D2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2</w:t>
            </w:r>
            <w:r w:rsidRPr="00AC1908">
              <w:rPr>
                <w:sz w:val="16"/>
                <w:szCs w:val="20"/>
              </w:rPr>
              <w:t>.06.202</w:t>
            </w:r>
            <w:r>
              <w:rPr>
                <w:sz w:val="16"/>
                <w:szCs w:val="20"/>
              </w:rPr>
              <w:t>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DD44190" w14:textId="77777777" w:rsidR="00E1212F" w:rsidRDefault="00E1212F" w:rsidP="00181291">
            <w:pPr>
              <w:jc w:val="center"/>
            </w:pPr>
            <w:r w:rsidRPr="00AC1908">
              <w:rPr>
                <w:sz w:val="16"/>
                <w:szCs w:val="20"/>
              </w:rPr>
              <w:t>10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E41E7D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08559CA5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F2FB129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12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3AC408F" w14:textId="77777777" w:rsidR="00E1212F" w:rsidRDefault="00E1212F" w:rsidP="00181291">
            <w:r w:rsidRPr="00FB2E33">
              <w:rPr>
                <w:sz w:val="18"/>
                <w:szCs w:val="20"/>
              </w:rPr>
              <w:t>BALIKLARDA ÜREME ve SUNİ TOHUMLAMA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2359444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2C85BC7C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19CBB56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4CBA75D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3E05B72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1211B40" w14:textId="77777777" w:rsidR="00E1212F" w:rsidRDefault="00E1212F" w:rsidP="00181291">
            <w:r w:rsidRPr="00FB2E33">
              <w:rPr>
                <w:sz w:val="18"/>
                <w:szCs w:val="20"/>
              </w:rPr>
              <w:t>Prof.Dr.İbrahim DOĞAN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E1F433C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2</w:t>
            </w:r>
            <w:r w:rsidRPr="00AC1908">
              <w:rPr>
                <w:sz w:val="16"/>
                <w:szCs w:val="20"/>
              </w:rPr>
              <w:t>.06.202</w:t>
            </w:r>
            <w:r>
              <w:rPr>
                <w:sz w:val="16"/>
                <w:szCs w:val="20"/>
              </w:rPr>
              <w:t>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0633E98" w14:textId="77777777" w:rsidR="00E1212F" w:rsidRDefault="00E1212F" w:rsidP="00181291">
            <w:pPr>
              <w:jc w:val="center"/>
            </w:pPr>
            <w:r w:rsidRPr="00AC1908">
              <w:rPr>
                <w:sz w:val="16"/>
                <w:szCs w:val="20"/>
              </w:rPr>
              <w:t>15:3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53958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06E6D528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76717D8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14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0A9243" w14:textId="77777777" w:rsidR="00E1212F" w:rsidRDefault="00E1212F" w:rsidP="00181291">
            <w:r w:rsidRPr="00FB2E33">
              <w:rPr>
                <w:sz w:val="18"/>
                <w:szCs w:val="20"/>
              </w:rPr>
              <w:t>GAMET KRİYOBİYOLOJİSİ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599D12F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FABE6F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668714E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FCF9406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96EB073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67418CD" w14:textId="77777777" w:rsidR="00E1212F" w:rsidRDefault="00E1212F" w:rsidP="00181291">
            <w:r w:rsidRPr="00FB2E33">
              <w:rPr>
                <w:sz w:val="18"/>
                <w:szCs w:val="20"/>
              </w:rPr>
              <w:t>Prof.Dr.Hakan SAĞIRKAYA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EE82EF7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3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C5E7FF1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09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EFB97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7EBBC39A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08C1866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16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990FC15" w14:textId="77777777" w:rsidR="00E1212F" w:rsidRDefault="00E1212F" w:rsidP="00181291">
            <w:r w:rsidRPr="00FB2E33">
              <w:rPr>
                <w:sz w:val="18"/>
                <w:szCs w:val="20"/>
              </w:rPr>
              <w:t>ARILARDA ÜREME VE SUNİ TOHUMLAMA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A23BB92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7DFB950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CD513C5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5644102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21EDEC5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554D466" w14:textId="77777777" w:rsidR="00E1212F" w:rsidRDefault="00E1212F" w:rsidP="00181291">
            <w:r w:rsidRPr="00FB2E33">
              <w:rPr>
                <w:sz w:val="18"/>
                <w:szCs w:val="20"/>
              </w:rPr>
              <w:t>Prof.Dr.Zekariya NUR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2654D09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3</w:t>
            </w:r>
            <w:r w:rsidRPr="00AC1908">
              <w:rPr>
                <w:sz w:val="16"/>
                <w:szCs w:val="20"/>
              </w:rPr>
              <w:t>.0</w:t>
            </w:r>
            <w:r>
              <w:rPr>
                <w:sz w:val="16"/>
                <w:szCs w:val="20"/>
              </w:rPr>
              <w:t>6</w:t>
            </w:r>
            <w:r w:rsidRPr="00AC1908">
              <w:rPr>
                <w:sz w:val="16"/>
                <w:szCs w:val="20"/>
              </w:rPr>
              <w:t>.202</w:t>
            </w:r>
            <w:r>
              <w:rPr>
                <w:sz w:val="16"/>
                <w:szCs w:val="20"/>
              </w:rPr>
              <w:t>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349261E" w14:textId="77777777" w:rsidR="00E1212F" w:rsidRPr="00AC1908" w:rsidRDefault="00E1212F" w:rsidP="00181291">
            <w:pPr>
              <w:jc w:val="center"/>
              <w:rPr>
                <w:sz w:val="16"/>
                <w:szCs w:val="16"/>
              </w:rPr>
            </w:pPr>
            <w:r w:rsidRPr="00AC1908">
              <w:rPr>
                <w:sz w:val="16"/>
                <w:szCs w:val="16"/>
              </w:rPr>
              <w:t>11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80A30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6E079774" w14:textId="77777777" w:rsidTr="007E6B73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44BE801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18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F1027FB" w14:textId="77777777" w:rsidR="00E1212F" w:rsidRDefault="00E1212F" w:rsidP="00181291">
            <w:r w:rsidRPr="00FB2E33">
              <w:rPr>
                <w:sz w:val="18"/>
                <w:szCs w:val="20"/>
              </w:rPr>
              <w:t>İLERİ SPERM ANALİZ TEKNİKLERİ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9DABC2C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771C4B8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2948D6E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8026C7C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0089B60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53D92E7" w14:textId="77777777" w:rsidR="00E1212F" w:rsidRDefault="00E1212F" w:rsidP="00181291">
            <w:r w:rsidRPr="00FB2E33">
              <w:rPr>
                <w:sz w:val="18"/>
                <w:szCs w:val="20"/>
              </w:rPr>
              <w:t>Doç.Dr.Burcu ÜSTÜNER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639B0BC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3</w:t>
            </w:r>
            <w:r w:rsidRPr="00AC1908">
              <w:rPr>
                <w:sz w:val="16"/>
                <w:szCs w:val="20"/>
              </w:rPr>
              <w:t>.0</w:t>
            </w:r>
            <w:r>
              <w:rPr>
                <w:sz w:val="16"/>
                <w:szCs w:val="20"/>
              </w:rPr>
              <w:t>6</w:t>
            </w:r>
            <w:r w:rsidRPr="00AC1908">
              <w:rPr>
                <w:sz w:val="16"/>
                <w:szCs w:val="20"/>
              </w:rPr>
              <w:t>.202</w:t>
            </w:r>
            <w:r>
              <w:rPr>
                <w:sz w:val="16"/>
                <w:szCs w:val="20"/>
              </w:rPr>
              <w:t>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E3E1035" w14:textId="77777777" w:rsidR="00E1212F" w:rsidRPr="00AC1908" w:rsidRDefault="00E1212F" w:rsidP="00181291">
            <w:pPr>
              <w:jc w:val="center"/>
              <w:rPr>
                <w:sz w:val="16"/>
                <w:szCs w:val="16"/>
              </w:rPr>
            </w:pPr>
            <w:r w:rsidRPr="00AC1908">
              <w:rPr>
                <w:sz w:val="16"/>
                <w:szCs w:val="16"/>
              </w:rPr>
              <w:t>13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0C162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7A127E79" w14:textId="77777777" w:rsidTr="00832EBE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44A2897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VDT6020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C03EE9E" w14:textId="77777777" w:rsidR="00E1212F" w:rsidRDefault="00E1212F" w:rsidP="00181291">
            <w:r w:rsidRPr="00FB2E33">
              <w:rPr>
                <w:sz w:val="18"/>
                <w:szCs w:val="20"/>
              </w:rPr>
              <w:t>DEVELERDE ÜREME VE SUNİ TOHUMLAMA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E5DAFE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0F39EF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12E62BD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B8EA921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AFB20DD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F28C23D" w14:textId="77777777" w:rsidR="00E1212F" w:rsidRDefault="00E1212F" w:rsidP="00181291">
            <w:r w:rsidRPr="00FB2E33">
              <w:rPr>
                <w:sz w:val="18"/>
                <w:szCs w:val="20"/>
              </w:rPr>
              <w:t>Doç.Dr.Selim ALÇAY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9B04CB1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3</w:t>
            </w:r>
            <w:r w:rsidRPr="00AC1908">
              <w:rPr>
                <w:sz w:val="16"/>
                <w:szCs w:val="20"/>
              </w:rPr>
              <w:t>.0</w:t>
            </w:r>
            <w:r>
              <w:rPr>
                <w:sz w:val="16"/>
                <w:szCs w:val="20"/>
              </w:rPr>
              <w:t>6</w:t>
            </w:r>
            <w:r w:rsidRPr="00AC1908">
              <w:rPr>
                <w:sz w:val="16"/>
                <w:szCs w:val="20"/>
              </w:rPr>
              <w:t>.202</w:t>
            </w:r>
            <w:r>
              <w:rPr>
                <w:sz w:val="16"/>
                <w:szCs w:val="20"/>
              </w:rPr>
              <w:t>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B7AF46B" w14:textId="77777777" w:rsidR="00E1212F" w:rsidRPr="00AC1908" w:rsidRDefault="00E1212F" w:rsidP="00181291">
            <w:pPr>
              <w:jc w:val="center"/>
              <w:rPr>
                <w:sz w:val="16"/>
                <w:szCs w:val="16"/>
              </w:rPr>
            </w:pPr>
            <w:r w:rsidRPr="00AC1908">
              <w:rPr>
                <w:sz w:val="16"/>
                <w:szCs w:val="16"/>
              </w:rPr>
              <w:t>15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FB012" w14:textId="77777777" w:rsidR="00E1212F" w:rsidRDefault="00E1212F" w:rsidP="00181291">
            <w:r w:rsidRPr="00FB2E33">
              <w:rPr>
                <w:sz w:val="18"/>
                <w:szCs w:val="20"/>
              </w:rPr>
              <w:t>Dölerme Ve Suni Tohumlama Anabilim Dalı</w:t>
            </w:r>
          </w:p>
        </w:tc>
      </w:tr>
      <w:tr w:rsidR="00E1212F" w:rsidRPr="00EA2236" w14:paraId="6AF08889" w14:textId="77777777" w:rsidTr="00832EBE">
        <w:trPr>
          <w:trHeight w:val="340"/>
        </w:trPr>
        <w:tc>
          <w:tcPr>
            <w:tcW w:w="269" w:type="pct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328AE34A" w14:textId="77777777" w:rsidR="00E1212F" w:rsidRPr="0017287B" w:rsidRDefault="00E1212F" w:rsidP="00181291">
            <w:pPr>
              <w:ind w:left="-70" w:right="-68"/>
              <w:jc w:val="center"/>
              <w:rPr>
                <w:sz w:val="18"/>
                <w:szCs w:val="18"/>
              </w:rPr>
            </w:pPr>
            <w:r w:rsidRPr="00FB2E33">
              <w:rPr>
                <w:sz w:val="18"/>
                <w:szCs w:val="18"/>
              </w:rPr>
              <w:t>SEB6002</w:t>
            </w:r>
          </w:p>
        </w:tc>
        <w:tc>
          <w:tcPr>
            <w:tcW w:w="142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53E6720" w14:textId="77777777" w:rsidR="00E1212F" w:rsidRDefault="00E1212F" w:rsidP="00181291">
            <w:r w:rsidRPr="00FB2E33">
              <w:rPr>
                <w:sz w:val="18"/>
                <w:szCs w:val="20"/>
              </w:rPr>
              <w:t>İLERİ İSTATİSTİKSEL YÖNTEMLER</w:t>
            </w:r>
          </w:p>
        </w:tc>
        <w:tc>
          <w:tcPr>
            <w:tcW w:w="17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606F6EB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S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43B4301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 w:rsidRPr="00832EBE"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0864898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9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0A9BB0C9" w14:textId="77777777" w:rsidR="00E1212F" w:rsidRPr="00874DAB" w:rsidRDefault="00E1212F" w:rsidP="0018129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4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11D9C007" w14:textId="77777777" w:rsidR="00E1212F" w:rsidRPr="00BC4AAF" w:rsidRDefault="00E1212F" w:rsidP="00181291">
            <w:pPr>
              <w:ind w:left="-70" w:right="-70"/>
              <w:jc w:val="center"/>
              <w:rPr>
                <w:noProof/>
                <w:sz w:val="18"/>
                <w:szCs w:val="22"/>
              </w:rPr>
            </w:pPr>
            <w:r>
              <w:rPr>
                <w:noProof/>
                <w:sz w:val="18"/>
                <w:szCs w:val="22"/>
              </w:rPr>
              <w:t>5</w:t>
            </w:r>
          </w:p>
        </w:tc>
        <w:tc>
          <w:tcPr>
            <w:tcW w:w="1205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9A87813" w14:textId="77777777" w:rsidR="00E1212F" w:rsidRDefault="00E1212F" w:rsidP="00181291">
            <w:r w:rsidRPr="00FB2E33">
              <w:rPr>
                <w:sz w:val="18"/>
                <w:szCs w:val="20"/>
              </w:rPr>
              <w:t>Dr. Öğr. Üyesi Ender UZABACI</w:t>
            </w:r>
          </w:p>
        </w:tc>
        <w:tc>
          <w:tcPr>
            <w:tcW w:w="312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7F135F31" w14:textId="77777777" w:rsidR="00E1212F" w:rsidRDefault="00E1212F" w:rsidP="00181291">
            <w:pPr>
              <w:jc w:val="center"/>
            </w:pPr>
            <w:r>
              <w:rPr>
                <w:sz w:val="16"/>
                <w:szCs w:val="20"/>
              </w:rPr>
              <w:t>22.06.2023</w:t>
            </w:r>
          </w:p>
        </w:tc>
        <w:tc>
          <w:tcPr>
            <w:tcW w:w="26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2537E964" w14:textId="77777777" w:rsidR="00E1212F" w:rsidRDefault="00E1212F" w:rsidP="00181291">
            <w:pPr>
              <w:jc w:val="center"/>
            </w:pPr>
            <w:r w:rsidRPr="00AC1908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4</w:t>
            </w:r>
            <w:r w:rsidRPr="00AC1908">
              <w:rPr>
                <w:sz w:val="16"/>
                <w:szCs w:val="16"/>
              </w:rPr>
              <w:t>:00</w:t>
            </w:r>
          </w:p>
        </w:tc>
        <w:tc>
          <w:tcPr>
            <w:tcW w:w="938" w:type="pct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16E47" w14:textId="77777777" w:rsidR="00E1212F" w:rsidRDefault="00E1212F" w:rsidP="00181291">
            <w:r>
              <w:t>D002</w:t>
            </w:r>
          </w:p>
        </w:tc>
      </w:tr>
    </w:tbl>
    <w:p w14:paraId="28B2DB98" w14:textId="77777777" w:rsidR="00E1212F" w:rsidRPr="00091899" w:rsidRDefault="00E1212F">
      <w:pPr>
        <w:rPr>
          <w:sz w:val="2"/>
          <w:szCs w:val="18"/>
        </w:rPr>
      </w:pPr>
    </w:p>
    <w:p w14:paraId="709F1861" w14:textId="77777777" w:rsidR="00E1212F" w:rsidRPr="008D3056" w:rsidRDefault="00E1212F">
      <w:pPr>
        <w:rPr>
          <w:sz w:val="2"/>
        </w:rPr>
      </w:pPr>
    </w:p>
    <w:p w14:paraId="37CC2BA5" w14:textId="77777777" w:rsidR="00E1212F" w:rsidRDefault="00E1212F" w:rsidP="00832EBE">
      <w:pPr>
        <w:rPr>
          <w:sz w:val="22"/>
        </w:rPr>
      </w:pPr>
      <w:bookmarkStart w:id="2" w:name="_GoBack"/>
      <w:bookmarkEnd w:id="2"/>
    </w:p>
    <w:p w14:paraId="11EE26A1" w14:textId="77777777" w:rsidR="00E1212F" w:rsidRDefault="00E1212F">
      <w:pPr>
        <w:rPr>
          <w:sz w:val="22"/>
        </w:rPr>
      </w:pPr>
    </w:p>
    <w:sectPr w:rsidR="00E1212F" w:rsidSect="00437C49">
      <w:headerReference w:type="default" r:id="rId8"/>
      <w:footerReference w:type="default" r:id="rId9"/>
      <w:pgSz w:w="16838" w:h="11906" w:orient="landscape"/>
      <w:pgMar w:top="454" w:right="536" w:bottom="425" w:left="737" w:header="284" w:footer="51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090F03" w14:textId="77777777" w:rsidR="00284931" w:rsidRDefault="00284931" w:rsidP="00A555AF">
      <w:r>
        <w:separator/>
      </w:r>
    </w:p>
  </w:endnote>
  <w:endnote w:type="continuationSeparator" w:id="0">
    <w:p w14:paraId="245AE337" w14:textId="77777777" w:rsidR="00284931" w:rsidRDefault="00284931" w:rsidP="00A5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5045" w:type="dxa"/>
      <w:tblLook w:val="04A0" w:firstRow="1" w:lastRow="0" w:firstColumn="1" w:lastColumn="0" w:noHBand="0" w:noVBand="1"/>
    </w:tblPr>
    <w:tblGrid>
      <w:gridCol w:w="5014"/>
      <w:gridCol w:w="5014"/>
      <w:gridCol w:w="5017"/>
    </w:tblGrid>
    <w:tr w:rsidR="0060675A" w14:paraId="6F4BECCD" w14:textId="77777777" w:rsidTr="0060675A">
      <w:trPr>
        <w:trHeight w:val="268"/>
      </w:trPr>
      <w:tc>
        <w:tcPr>
          <w:tcW w:w="5014" w:type="dxa"/>
          <w:shd w:val="clear" w:color="auto" w:fill="auto"/>
        </w:tcPr>
        <w:p w14:paraId="4C1BC8FA" w14:textId="77777777" w:rsidR="0060675A" w:rsidRPr="00BF5EB0" w:rsidRDefault="0060675A" w:rsidP="002107D0">
          <w:pPr>
            <w:rPr>
              <w:sz w:val="16"/>
              <w:szCs w:val="16"/>
            </w:rPr>
          </w:pPr>
          <w:r>
            <w:rPr>
              <w:sz w:val="16"/>
              <w:szCs w:val="16"/>
            </w:rPr>
            <w:t>İlk Yayın Tarihi: 29.04</w:t>
          </w:r>
          <w:r w:rsidRPr="00BF5EB0">
            <w:rPr>
              <w:sz w:val="16"/>
              <w:szCs w:val="16"/>
            </w:rPr>
            <w:t>.202</w:t>
          </w:r>
          <w:r>
            <w:rPr>
              <w:sz w:val="16"/>
              <w:szCs w:val="16"/>
            </w:rPr>
            <w:t>1</w:t>
          </w:r>
        </w:p>
      </w:tc>
      <w:tc>
        <w:tcPr>
          <w:tcW w:w="5014" w:type="dxa"/>
          <w:shd w:val="clear" w:color="auto" w:fill="auto"/>
        </w:tcPr>
        <w:p w14:paraId="60F9FDFA" w14:textId="77777777" w:rsidR="0060675A" w:rsidRPr="00BF5EB0" w:rsidRDefault="0060675A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Revizyon No/Tarih:0</w:t>
          </w:r>
        </w:p>
      </w:tc>
      <w:tc>
        <w:tcPr>
          <w:tcW w:w="5017" w:type="dxa"/>
          <w:shd w:val="clear" w:color="auto" w:fill="auto"/>
        </w:tcPr>
        <w:p w14:paraId="719153E2" w14:textId="3C38BE0C" w:rsidR="0060675A" w:rsidRPr="00BF5EB0" w:rsidRDefault="0060675A" w:rsidP="002107D0">
          <w:pPr>
            <w:jc w:val="right"/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 xml:space="preserve">Sayfa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PAGE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284931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  <w:r w:rsidRPr="00BF5EB0">
            <w:rPr>
              <w:sz w:val="16"/>
              <w:szCs w:val="16"/>
            </w:rPr>
            <w:t xml:space="preserve"> / </w:t>
          </w:r>
          <w:r w:rsidRPr="00BF5EB0">
            <w:rPr>
              <w:bCs/>
              <w:sz w:val="16"/>
              <w:szCs w:val="16"/>
            </w:rPr>
            <w:fldChar w:fldCharType="begin"/>
          </w:r>
          <w:r w:rsidRPr="00BF5EB0">
            <w:rPr>
              <w:bCs/>
              <w:sz w:val="16"/>
              <w:szCs w:val="16"/>
            </w:rPr>
            <w:instrText>NUMPAGES  \* Arabic  \* MERGEFORMAT</w:instrText>
          </w:r>
          <w:r w:rsidRPr="00BF5EB0">
            <w:rPr>
              <w:bCs/>
              <w:sz w:val="16"/>
              <w:szCs w:val="16"/>
            </w:rPr>
            <w:fldChar w:fldCharType="separate"/>
          </w:r>
          <w:r w:rsidR="00284931">
            <w:rPr>
              <w:bCs/>
              <w:noProof/>
              <w:sz w:val="16"/>
              <w:szCs w:val="16"/>
            </w:rPr>
            <w:t>1</w:t>
          </w:r>
          <w:r w:rsidRPr="00BF5EB0">
            <w:rPr>
              <w:bCs/>
              <w:sz w:val="16"/>
              <w:szCs w:val="16"/>
            </w:rPr>
            <w:fldChar w:fldCharType="end"/>
          </w:r>
        </w:p>
      </w:tc>
    </w:tr>
    <w:tr w:rsidR="0060675A" w14:paraId="77B00AF1" w14:textId="77777777" w:rsidTr="0060675A">
      <w:trPr>
        <w:trHeight w:val="290"/>
      </w:trPr>
      <w:tc>
        <w:tcPr>
          <w:tcW w:w="15045" w:type="dxa"/>
          <w:gridSpan w:val="3"/>
          <w:shd w:val="clear" w:color="auto" w:fill="auto"/>
        </w:tcPr>
        <w:p w14:paraId="4EC85D4C" w14:textId="77777777" w:rsidR="0060675A" w:rsidRPr="00BF5EB0" w:rsidRDefault="0060675A" w:rsidP="002107D0">
          <w:pPr>
            <w:rPr>
              <w:sz w:val="16"/>
              <w:szCs w:val="16"/>
            </w:rPr>
          </w:pPr>
          <w:r w:rsidRPr="00BF5EB0">
            <w:rPr>
              <w:sz w:val="16"/>
              <w:szCs w:val="16"/>
            </w:rPr>
            <w:t>Web sitemizde yayınlanan son versiyonu kontrollü dokümandır.</w:t>
          </w:r>
        </w:p>
      </w:tc>
    </w:tr>
  </w:tbl>
  <w:p w14:paraId="37A0B3B1" w14:textId="77777777" w:rsidR="0060675A" w:rsidRDefault="0060675A" w:rsidP="005E1820">
    <w:pPr>
      <w:tabs>
        <w:tab w:val="center" w:pos="4536"/>
        <w:tab w:val="right" w:pos="9072"/>
      </w:tabs>
      <w:rPr>
        <w:sz w:val="18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28368" w14:textId="77777777" w:rsidR="00284931" w:rsidRDefault="00284931" w:rsidP="00A555AF">
      <w:r>
        <w:separator/>
      </w:r>
    </w:p>
  </w:footnote>
  <w:footnote w:type="continuationSeparator" w:id="0">
    <w:p w14:paraId="1E1F4146" w14:textId="77777777" w:rsidR="00284931" w:rsidRDefault="00284931" w:rsidP="00A555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91180" w14:textId="77777777" w:rsidR="0060675A" w:rsidRDefault="0060675A">
    <w:pPr>
      <w:pStyle w:val="stBilgi"/>
    </w:pPr>
  </w:p>
  <w:tbl>
    <w:tblPr>
      <w:tblW w:w="15457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675"/>
      <w:gridCol w:w="11892"/>
      <w:gridCol w:w="1890"/>
    </w:tblGrid>
    <w:tr w:rsidR="0060675A" w:rsidRPr="001B5857" w14:paraId="618FFAED" w14:textId="77777777" w:rsidTr="002107D0">
      <w:trPr>
        <w:trHeight w:val="789"/>
        <w:jc w:val="center"/>
      </w:trPr>
      <w:tc>
        <w:tcPr>
          <w:tcW w:w="1675" w:type="dxa"/>
          <w:tcBorders>
            <w:right w:val="nil"/>
          </w:tcBorders>
          <w:vAlign w:val="center"/>
        </w:tcPr>
        <w:p w14:paraId="6291151E" w14:textId="77777777" w:rsidR="0060675A" w:rsidRPr="00E80B6F" w:rsidRDefault="0060675A" w:rsidP="002107D0">
          <w:r w:rsidRPr="00E90270">
            <w:rPr>
              <w:noProof/>
            </w:rPr>
            <w:drawing>
              <wp:inline distT="0" distB="0" distL="0" distR="0" wp14:anchorId="63C12581" wp14:editId="03C8B044">
                <wp:extent cx="447675" cy="447675"/>
                <wp:effectExtent l="0" t="0" r="0" b="0"/>
                <wp:docPr id="35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7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892" w:type="dxa"/>
          <w:tcBorders>
            <w:left w:val="nil"/>
            <w:right w:val="nil"/>
          </w:tcBorders>
          <w:vAlign w:val="center"/>
        </w:tcPr>
        <w:p w14:paraId="72E413E2" w14:textId="77777777" w:rsidR="0060675A" w:rsidRDefault="0060675A" w:rsidP="002107D0">
          <w:pPr>
            <w:tabs>
              <w:tab w:val="center" w:pos="4536"/>
              <w:tab w:val="right" w:pos="9072"/>
            </w:tabs>
            <w:jc w:val="center"/>
            <w:rPr>
              <w:b/>
              <w:bCs/>
            </w:rPr>
          </w:pPr>
          <w:r>
            <w:rPr>
              <w:b/>
              <w:bCs/>
            </w:rPr>
            <w:t>BURSA ULUDAĞ ÜNİVERSİTESİ</w:t>
          </w:r>
        </w:p>
        <w:p w14:paraId="32DBCC33" w14:textId="77777777" w:rsidR="0060675A" w:rsidRPr="002107D0" w:rsidRDefault="008D1E1E" w:rsidP="002107D0">
          <w:pPr>
            <w:tabs>
              <w:tab w:val="center" w:pos="4536"/>
              <w:tab w:val="right" w:pos="9072"/>
            </w:tabs>
            <w:jc w:val="center"/>
          </w:pPr>
          <w:r>
            <w:rPr>
              <w:b/>
              <w:sz w:val="22"/>
              <w:szCs w:val="22"/>
            </w:rPr>
            <w:t>ENSTİTÜ BÜTÜNLEME</w:t>
          </w:r>
          <w:r w:rsidR="0060675A">
            <w:rPr>
              <w:b/>
              <w:sz w:val="22"/>
              <w:szCs w:val="22"/>
            </w:rPr>
            <w:t xml:space="preserve"> SINAV PROGRAMI ÇİZELGESİ</w:t>
          </w:r>
        </w:p>
      </w:tc>
      <w:tc>
        <w:tcPr>
          <w:tcW w:w="1890" w:type="dxa"/>
          <w:tcBorders>
            <w:left w:val="nil"/>
          </w:tcBorders>
          <w:vAlign w:val="center"/>
        </w:tcPr>
        <w:p w14:paraId="35358730" w14:textId="77777777" w:rsidR="0060675A" w:rsidRPr="00522775" w:rsidRDefault="0060675A" w:rsidP="0084200B">
          <w:pPr>
            <w:jc w:val="right"/>
            <w:rPr>
              <w:b/>
            </w:rPr>
          </w:pPr>
          <w:r>
            <w:rPr>
              <w:b/>
            </w:rPr>
            <w:t>FR 1.1.5_02</w:t>
          </w:r>
        </w:p>
      </w:tc>
    </w:tr>
  </w:tbl>
  <w:p w14:paraId="6B9A42AB" w14:textId="77777777" w:rsidR="0060675A" w:rsidRDefault="0060675A" w:rsidP="002107D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F45F5"/>
    <w:multiLevelType w:val="hybridMultilevel"/>
    <w:tmpl w:val="D4C2A568"/>
    <w:lvl w:ilvl="0" w:tplc="6A084D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DU2NjM3tDC1NDRX0lEKTi0uzszPAykwrQUACRifoywAAAA="/>
  </w:docVars>
  <w:rsids>
    <w:rsidRoot w:val="003C1D54"/>
    <w:rsid w:val="00005C3A"/>
    <w:rsid w:val="00013B69"/>
    <w:rsid w:val="00023A6A"/>
    <w:rsid w:val="00026991"/>
    <w:rsid w:val="000419B6"/>
    <w:rsid w:val="00043DA4"/>
    <w:rsid w:val="00050233"/>
    <w:rsid w:val="00050574"/>
    <w:rsid w:val="00053C96"/>
    <w:rsid w:val="00063D49"/>
    <w:rsid w:val="00075948"/>
    <w:rsid w:val="000763D7"/>
    <w:rsid w:val="00091899"/>
    <w:rsid w:val="00091C0C"/>
    <w:rsid w:val="000940EC"/>
    <w:rsid w:val="000A6700"/>
    <w:rsid w:val="000B479F"/>
    <w:rsid w:val="000B5FD5"/>
    <w:rsid w:val="000D62D4"/>
    <w:rsid w:val="000D63CD"/>
    <w:rsid w:val="000D6CFA"/>
    <w:rsid w:val="000D6FAB"/>
    <w:rsid w:val="000D73C7"/>
    <w:rsid w:val="000E4CBC"/>
    <w:rsid w:val="000F4089"/>
    <w:rsid w:val="000F59ED"/>
    <w:rsid w:val="00111154"/>
    <w:rsid w:val="00112CAD"/>
    <w:rsid w:val="001152E1"/>
    <w:rsid w:val="00116E67"/>
    <w:rsid w:val="00121545"/>
    <w:rsid w:val="00125C4C"/>
    <w:rsid w:val="0013048A"/>
    <w:rsid w:val="00131FDC"/>
    <w:rsid w:val="00145CA6"/>
    <w:rsid w:val="00165BF9"/>
    <w:rsid w:val="001B1E38"/>
    <w:rsid w:val="001C0697"/>
    <w:rsid w:val="001C7253"/>
    <w:rsid w:val="001D211B"/>
    <w:rsid w:val="001F3CCB"/>
    <w:rsid w:val="002069F1"/>
    <w:rsid w:val="002107D0"/>
    <w:rsid w:val="00220327"/>
    <w:rsid w:val="0022531F"/>
    <w:rsid w:val="00251AA7"/>
    <w:rsid w:val="00257288"/>
    <w:rsid w:val="00272621"/>
    <w:rsid w:val="002803D3"/>
    <w:rsid w:val="00282AF0"/>
    <w:rsid w:val="00284931"/>
    <w:rsid w:val="00285E29"/>
    <w:rsid w:val="00286D20"/>
    <w:rsid w:val="002908D5"/>
    <w:rsid w:val="00290CEC"/>
    <w:rsid w:val="00297A5A"/>
    <w:rsid w:val="002C1A7F"/>
    <w:rsid w:val="002C5625"/>
    <w:rsid w:val="002D0532"/>
    <w:rsid w:val="002D12B6"/>
    <w:rsid w:val="002E6D35"/>
    <w:rsid w:val="002F3455"/>
    <w:rsid w:val="002F471F"/>
    <w:rsid w:val="003045D1"/>
    <w:rsid w:val="0030482A"/>
    <w:rsid w:val="0031168B"/>
    <w:rsid w:val="00314C6F"/>
    <w:rsid w:val="00316788"/>
    <w:rsid w:val="00330691"/>
    <w:rsid w:val="003314B4"/>
    <w:rsid w:val="00350847"/>
    <w:rsid w:val="00353784"/>
    <w:rsid w:val="003548CB"/>
    <w:rsid w:val="0036551F"/>
    <w:rsid w:val="00373E92"/>
    <w:rsid w:val="00380F86"/>
    <w:rsid w:val="00381801"/>
    <w:rsid w:val="003A3DB3"/>
    <w:rsid w:val="003B0F75"/>
    <w:rsid w:val="003C1D54"/>
    <w:rsid w:val="003F3D47"/>
    <w:rsid w:val="003F512A"/>
    <w:rsid w:val="003F5544"/>
    <w:rsid w:val="00401697"/>
    <w:rsid w:val="00405705"/>
    <w:rsid w:val="0041081F"/>
    <w:rsid w:val="0042349B"/>
    <w:rsid w:val="00424AA5"/>
    <w:rsid w:val="00425476"/>
    <w:rsid w:val="004353E4"/>
    <w:rsid w:val="00437C49"/>
    <w:rsid w:val="00437E16"/>
    <w:rsid w:val="00441D39"/>
    <w:rsid w:val="00446B84"/>
    <w:rsid w:val="00452ADC"/>
    <w:rsid w:val="00460B09"/>
    <w:rsid w:val="00474D05"/>
    <w:rsid w:val="00484898"/>
    <w:rsid w:val="00491EE4"/>
    <w:rsid w:val="004A1BD0"/>
    <w:rsid w:val="004A24D9"/>
    <w:rsid w:val="004A33DF"/>
    <w:rsid w:val="004A6307"/>
    <w:rsid w:val="004B233A"/>
    <w:rsid w:val="004B6F50"/>
    <w:rsid w:val="004C4330"/>
    <w:rsid w:val="004C7D70"/>
    <w:rsid w:val="004D1A02"/>
    <w:rsid w:val="004D618F"/>
    <w:rsid w:val="004F392E"/>
    <w:rsid w:val="00504CBE"/>
    <w:rsid w:val="00515FC9"/>
    <w:rsid w:val="005169CD"/>
    <w:rsid w:val="00522E23"/>
    <w:rsid w:val="00526682"/>
    <w:rsid w:val="00532152"/>
    <w:rsid w:val="005379AE"/>
    <w:rsid w:val="00540073"/>
    <w:rsid w:val="00557B25"/>
    <w:rsid w:val="00566AA4"/>
    <w:rsid w:val="00567759"/>
    <w:rsid w:val="005678E0"/>
    <w:rsid w:val="00570955"/>
    <w:rsid w:val="005728FE"/>
    <w:rsid w:val="00573E3C"/>
    <w:rsid w:val="005A28E8"/>
    <w:rsid w:val="005B05C3"/>
    <w:rsid w:val="005B304D"/>
    <w:rsid w:val="005C7F7B"/>
    <w:rsid w:val="005D3E53"/>
    <w:rsid w:val="005D458B"/>
    <w:rsid w:val="005E1820"/>
    <w:rsid w:val="005E4100"/>
    <w:rsid w:val="005E4395"/>
    <w:rsid w:val="005E7B6D"/>
    <w:rsid w:val="005F3236"/>
    <w:rsid w:val="005F56E7"/>
    <w:rsid w:val="00602FFF"/>
    <w:rsid w:val="0060675A"/>
    <w:rsid w:val="00606B95"/>
    <w:rsid w:val="00615F21"/>
    <w:rsid w:val="00620D7D"/>
    <w:rsid w:val="00623A06"/>
    <w:rsid w:val="00626E53"/>
    <w:rsid w:val="00634D5F"/>
    <w:rsid w:val="0064164A"/>
    <w:rsid w:val="00645D52"/>
    <w:rsid w:val="006559F0"/>
    <w:rsid w:val="00662DEC"/>
    <w:rsid w:val="00677239"/>
    <w:rsid w:val="00681F66"/>
    <w:rsid w:val="00687011"/>
    <w:rsid w:val="00694C6C"/>
    <w:rsid w:val="006B738F"/>
    <w:rsid w:val="006B7B1A"/>
    <w:rsid w:val="006C385E"/>
    <w:rsid w:val="006D601F"/>
    <w:rsid w:val="006D73EE"/>
    <w:rsid w:val="006E324B"/>
    <w:rsid w:val="006E757C"/>
    <w:rsid w:val="00713F0B"/>
    <w:rsid w:val="00716B81"/>
    <w:rsid w:val="00720FF6"/>
    <w:rsid w:val="00724785"/>
    <w:rsid w:val="0074371D"/>
    <w:rsid w:val="00747A32"/>
    <w:rsid w:val="00752204"/>
    <w:rsid w:val="00772F74"/>
    <w:rsid w:val="007800A4"/>
    <w:rsid w:val="007902A9"/>
    <w:rsid w:val="0079120A"/>
    <w:rsid w:val="00796B3E"/>
    <w:rsid w:val="007A4082"/>
    <w:rsid w:val="007A5FE3"/>
    <w:rsid w:val="007A60E2"/>
    <w:rsid w:val="007C7D9F"/>
    <w:rsid w:val="007D57DC"/>
    <w:rsid w:val="007E22B4"/>
    <w:rsid w:val="007E3BE9"/>
    <w:rsid w:val="007E6A7E"/>
    <w:rsid w:val="007E6B73"/>
    <w:rsid w:val="007F324E"/>
    <w:rsid w:val="007F4C83"/>
    <w:rsid w:val="007F5582"/>
    <w:rsid w:val="0081259E"/>
    <w:rsid w:val="008131A8"/>
    <w:rsid w:val="00824F8C"/>
    <w:rsid w:val="00826640"/>
    <w:rsid w:val="00830958"/>
    <w:rsid w:val="008332BA"/>
    <w:rsid w:val="008333BB"/>
    <w:rsid w:val="0084200B"/>
    <w:rsid w:val="00845B42"/>
    <w:rsid w:val="008470A3"/>
    <w:rsid w:val="00856389"/>
    <w:rsid w:val="00856783"/>
    <w:rsid w:val="0086555F"/>
    <w:rsid w:val="008849A1"/>
    <w:rsid w:val="008902E6"/>
    <w:rsid w:val="008906C2"/>
    <w:rsid w:val="0089186B"/>
    <w:rsid w:val="00894A80"/>
    <w:rsid w:val="008A2CA3"/>
    <w:rsid w:val="008B32A5"/>
    <w:rsid w:val="008D1E1E"/>
    <w:rsid w:val="008D2CE3"/>
    <w:rsid w:val="008D3056"/>
    <w:rsid w:val="008E2A19"/>
    <w:rsid w:val="008E5FF6"/>
    <w:rsid w:val="008F0BAD"/>
    <w:rsid w:val="00905E23"/>
    <w:rsid w:val="00906FCD"/>
    <w:rsid w:val="00907CCC"/>
    <w:rsid w:val="00912126"/>
    <w:rsid w:val="00912E11"/>
    <w:rsid w:val="00914684"/>
    <w:rsid w:val="009160C2"/>
    <w:rsid w:val="00916E39"/>
    <w:rsid w:val="0092377A"/>
    <w:rsid w:val="00926667"/>
    <w:rsid w:val="009342C9"/>
    <w:rsid w:val="00940355"/>
    <w:rsid w:val="00943054"/>
    <w:rsid w:val="00946E24"/>
    <w:rsid w:val="009759A8"/>
    <w:rsid w:val="009844C0"/>
    <w:rsid w:val="0099200D"/>
    <w:rsid w:val="0099503E"/>
    <w:rsid w:val="00995330"/>
    <w:rsid w:val="00995AB9"/>
    <w:rsid w:val="00995ABC"/>
    <w:rsid w:val="009977F8"/>
    <w:rsid w:val="00997E39"/>
    <w:rsid w:val="009A2B3B"/>
    <w:rsid w:val="009A5088"/>
    <w:rsid w:val="009A687D"/>
    <w:rsid w:val="009B628D"/>
    <w:rsid w:val="009C18F3"/>
    <w:rsid w:val="009C46FC"/>
    <w:rsid w:val="009D0EA5"/>
    <w:rsid w:val="009D4416"/>
    <w:rsid w:val="009E0AD1"/>
    <w:rsid w:val="009E6C94"/>
    <w:rsid w:val="009F2D57"/>
    <w:rsid w:val="00A026B1"/>
    <w:rsid w:val="00A1306B"/>
    <w:rsid w:val="00A16C9A"/>
    <w:rsid w:val="00A43F62"/>
    <w:rsid w:val="00A46B4E"/>
    <w:rsid w:val="00A5379F"/>
    <w:rsid w:val="00A53D86"/>
    <w:rsid w:val="00A555AF"/>
    <w:rsid w:val="00A60286"/>
    <w:rsid w:val="00A61F18"/>
    <w:rsid w:val="00A65890"/>
    <w:rsid w:val="00A736E5"/>
    <w:rsid w:val="00A871D9"/>
    <w:rsid w:val="00A96E41"/>
    <w:rsid w:val="00AA2C35"/>
    <w:rsid w:val="00AA478E"/>
    <w:rsid w:val="00AA74FE"/>
    <w:rsid w:val="00AB2685"/>
    <w:rsid w:val="00AB4D35"/>
    <w:rsid w:val="00AC0E6F"/>
    <w:rsid w:val="00AC7E0C"/>
    <w:rsid w:val="00AD6EFE"/>
    <w:rsid w:val="00AF713C"/>
    <w:rsid w:val="00B07B8F"/>
    <w:rsid w:val="00B10F74"/>
    <w:rsid w:val="00B43861"/>
    <w:rsid w:val="00B50D2D"/>
    <w:rsid w:val="00B70474"/>
    <w:rsid w:val="00B71028"/>
    <w:rsid w:val="00B735B3"/>
    <w:rsid w:val="00B74A65"/>
    <w:rsid w:val="00B84988"/>
    <w:rsid w:val="00B856EA"/>
    <w:rsid w:val="00B94828"/>
    <w:rsid w:val="00BA210D"/>
    <w:rsid w:val="00BB3220"/>
    <w:rsid w:val="00BC5D9E"/>
    <w:rsid w:val="00BC5E21"/>
    <w:rsid w:val="00BC5FA1"/>
    <w:rsid w:val="00BD45E7"/>
    <w:rsid w:val="00BD5B0E"/>
    <w:rsid w:val="00BE0220"/>
    <w:rsid w:val="00BE22E1"/>
    <w:rsid w:val="00BE4D26"/>
    <w:rsid w:val="00BE4DD1"/>
    <w:rsid w:val="00BE61E2"/>
    <w:rsid w:val="00BF0EC4"/>
    <w:rsid w:val="00BF1897"/>
    <w:rsid w:val="00C03B2F"/>
    <w:rsid w:val="00C0432C"/>
    <w:rsid w:val="00C073FF"/>
    <w:rsid w:val="00C3406D"/>
    <w:rsid w:val="00C346C4"/>
    <w:rsid w:val="00C35C12"/>
    <w:rsid w:val="00C35F4C"/>
    <w:rsid w:val="00C43CA0"/>
    <w:rsid w:val="00C43DF5"/>
    <w:rsid w:val="00C44F71"/>
    <w:rsid w:val="00C645BC"/>
    <w:rsid w:val="00C671CE"/>
    <w:rsid w:val="00C711B3"/>
    <w:rsid w:val="00C71F29"/>
    <w:rsid w:val="00C726C8"/>
    <w:rsid w:val="00C80369"/>
    <w:rsid w:val="00C83E13"/>
    <w:rsid w:val="00C87798"/>
    <w:rsid w:val="00C93E84"/>
    <w:rsid w:val="00CA6967"/>
    <w:rsid w:val="00CB2E23"/>
    <w:rsid w:val="00CB68A8"/>
    <w:rsid w:val="00CC1F47"/>
    <w:rsid w:val="00CC5B67"/>
    <w:rsid w:val="00CD2F80"/>
    <w:rsid w:val="00CD5561"/>
    <w:rsid w:val="00CF2EDE"/>
    <w:rsid w:val="00CF6AD9"/>
    <w:rsid w:val="00D13055"/>
    <w:rsid w:val="00D209FD"/>
    <w:rsid w:val="00D21839"/>
    <w:rsid w:val="00D3287B"/>
    <w:rsid w:val="00D37554"/>
    <w:rsid w:val="00D42A44"/>
    <w:rsid w:val="00D5027C"/>
    <w:rsid w:val="00D55103"/>
    <w:rsid w:val="00D56F27"/>
    <w:rsid w:val="00D6013F"/>
    <w:rsid w:val="00D64F5C"/>
    <w:rsid w:val="00D65C5A"/>
    <w:rsid w:val="00D67E57"/>
    <w:rsid w:val="00D7363A"/>
    <w:rsid w:val="00D95E22"/>
    <w:rsid w:val="00DA2246"/>
    <w:rsid w:val="00DA5511"/>
    <w:rsid w:val="00DA63F1"/>
    <w:rsid w:val="00DC56C3"/>
    <w:rsid w:val="00DE103C"/>
    <w:rsid w:val="00DF4A4C"/>
    <w:rsid w:val="00DF7F75"/>
    <w:rsid w:val="00E1212F"/>
    <w:rsid w:val="00E13695"/>
    <w:rsid w:val="00E150F9"/>
    <w:rsid w:val="00E1576B"/>
    <w:rsid w:val="00E15AC8"/>
    <w:rsid w:val="00E17C75"/>
    <w:rsid w:val="00E17EF7"/>
    <w:rsid w:val="00E32849"/>
    <w:rsid w:val="00E32AC5"/>
    <w:rsid w:val="00E354D0"/>
    <w:rsid w:val="00E422BC"/>
    <w:rsid w:val="00E62CB7"/>
    <w:rsid w:val="00E66AF4"/>
    <w:rsid w:val="00EA066B"/>
    <w:rsid w:val="00EA0797"/>
    <w:rsid w:val="00EA1DB1"/>
    <w:rsid w:val="00EB5B71"/>
    <w:rsid w:val="00EB612E"/>
    <w:rsid w:val="00EC1ED0"/>
    <w:rsid w:val="00EC4384"/>
    <w:rsid w:val="00ED5D07"/>
    <w:rsid w:val="00EF335E"/>
    <w:rsid w:val="00EF3399"/>
    <w:rsid w:val="00F01CCD"/>
    <w:rsid w:val="00F02A09"/>
    <w:rsid w:val="00F31FC6"/>
    <w:rsid w:val="00F55C2E"/>
    <w:rsid w:val="00F7024F"/>
    <w:rsid w:val="00F72173"/>
    <w:rsid w:val="00F77FDB"/>
    <w:rsid w:val="00F82E89"/>
    <w:rsid w:val="00F84506"/>
    <w:rsid w:val="00F8580C"/>
    <w:rsid w:val="00F868FC"/>
    <w:rsid w:val="00F9649D"/>
    <w:rsid w:val="00FB4A53"/>
    <w:rsid w:val="00FB5B3D"/>
    <w:rsid w:val="00FB690E"/>
    <w:rsid w:val="00FC113C"/>
    <w:rsid w:val="00FC5914"/>
    <w:rsid w:val="00FD4DBF"/>
    <w:rsid w:val="00FF0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573F0A"/>
  <w15:docId w15:val="{02AEC22F-E96D-4CBB-994D-8D807FD61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1"/>
    <w:uiPriority w:val="99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BilgiChar1">
    <w:name w:val="Üst Bilgi Char1"/>
    <w:link w:val="stBilgi"/>
    <w:rsid w:val="00A555AF"/>
    <w:rPr>
      <w:sz w:val="24"/>
      <w:szCs w:val="24"/>
    </w:rPr>
  </w:style>
  <w:style w:type="paragraph" w:styleId="AltBilgi">
    <w:name w:val="footer"/>
    <w:basedOn w:val="Normal"/>
    <w:link w:val="AltBilgiChar"/>
    <w:rsid w:val="00A555AF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AltBilgiChar">
    <w:name w:val="Alt Bilgi Char"/>
    <w:link w:val="AltBilgi"/>
    <w:rsid w:val="00A555AF"/>
    <w:rPr>
      <w:sz w:val="24"/>
      <w:szCs w:val="24"/>
    </w:rPr>
  </w:style>
  <w:style w:type="table" w:styleId="TabloKlavuzu">
    <w:name w:val="Table Grid"/>
    <w:basedOn w:val="NormalTablo"/>
    <w:rsid w:val="00A555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onMetni">
    <w:name w:val="Balloon Text"/>
    <w:basedOn w:val="Normal"/>
    <w:link w:val="BalonMetniChar"/>
    <w:rsid w:val="00AA2C35"/>
    <w:rPr>
      <w:rFonts w:ascii="Tahoma" w:hAnsi="Tahoma"/>
      <w:sz w:val="16"/>
      <w:szCs w:val="16"/>
      <w:lang w:val="x-none" w:eastAsia="x-none"/>
    </w:rPr>
  </w:style>
  <w:style w:type="character" w:customStyle="1" w:styleId="BalonMetniChar">
    <w:name w:val="Balon Metni Char"/>
    <w:link w:val="BalonMetni"/>
    <w:rsid w:val="00AA2C35"/>
    <w:rPr>
      <w:rFonts w:ascii="Tahoma" w:hAnsi="Tahoma" w:cs="Tahoma"/>
      <w:sz w:val="16"/>
      <w:szCs w:val="16"/>
    </w:rPr>
  </w:style>
  <w:style w:type="character" w:customStyle="1" w:styleId="grame">
    <w:name w:val="grame"/>
    <w:rsid w:val="00D5027C"/>
  </w:style>
  <w:style w:type="character" w:customStyle="1" w:styleId="stBilgiChar">
    <w:name w:val="Üst Bilgi Char"/>
    <w:uiPriority w:val="99"/>
    <w:rsid w:val="002107D0"/>
  </w:style>
  <w:style w:type="character" w:styleId="YerTutucuMetni">
    <w:name w:val="Placeholder Text"/>
    <w:basedOn w:val="VarsaylanParagrafYazTipi"/>
    <w:uiPriority w:val="99"/>
    <w:semiHidden/>
    <w:rsid w:val="00CD55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0C5CD06-B368-4F9C-847F-D84652EC6244}"/>
      </w:docPartPr>
      <w:docPartBody>
        <w:p w:rsidR="00737CE2" w:rsidRDefault="00FF7B41">
          <w:r w:rsidRPr="00F4076B">
            <w:rPr>
              <w:rStyle w:val="YerTutucuMetni"/>
            </w:rPr>
            <w:t>Bir öğe seçin.</w:t>
          </w:r>
        </w:p>
      </w:docPartBody>
    </w:docPart>
    <w:docPart>
      <w:docPartPr>
        <w:name w:val="22A9611DD5044E329E490A090FC24DC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DF03C9F-83EC-4C55-997B-803092444AC4}"/>
      </w:docPartPr>
      <w:docPartBody>
        <w:p w:rsidR="00000000" w:rsidRDefault="008A0262" w:rsidP="008A0262">
          <w:pPr>
            <w:pStyle w:val="22A9611DD5044E329E490A090FC24DC4"/>
          </w:pPr>
          <w:r w:rsidRPr="00F4076B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F7B41"/>
    <w:rsid w:val="000C316D"/>
    <w:rsid w:val="000C6260"/>
    <w:rsid w:val="001F1BD9"/>
    <w:rsid w:val="002200E5"/>
    <w:rsid w:val="00283228"/>
    <w:rsid w:val="00330A67"/>
    <w:rsid w:val="00373508"/>
    <w:rsid w:val="003D0108"/>
    <w:rsid w:val="003D3845"/>
    <w:rsid w:val="004D1206"/>
    <w:rsid w:val="00540ED8"/>
    <w:rsid w:val="00737CE2"/>
    <w:rsid w:val="008A0262"/>
    <w:rsid w:val="00A047F1"/>
    <w:rsid w:val="00B66F95"/>
    <w:rsid w:val="00BC4E40"/>
    <w:rsid w:val="00CA14F6"/>
    <w:rsid w:val="00CB15D0"/>
    <w:rsid w:val="00F72CA6"/>
    <w:rsid w:val="00FA626B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A0262"/>
    <w:rPr>
      <w:color w:val="808080"/>
    </w:rPr>
  </w:style>
  <w:style w:type="paragraph" w:customStyle="1" w:styleId="22A9611DD5044E329E490A090FC24DC4">
    <w:name w:val="22A9611DD5044E329E490A090FC24DC4"/>
    <w:rsid w:val="008A0262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95E6B7-3ADF-4EAB-95E5-4987CEAEF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</vt:lpstr>
    </vt:vector>
  </TitlesOfParts>
  <Company/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</dc:title>
  <dc:creator>necip</dc:creator>
  <cp:lastModifiedBy>TECH</cp:lastModifiedBy>
  <cp:revision>3</cp:revision>
  <cp:lastPrinted>2020-02-10T10:16:00Z</cp:lastPrinted>
  <dcterms:created xsi:type="dcterms:W3CDTF">2023-02-21T11:17:00Z</dcterms:created>
  <dcterms:modified xsi:type="dcterms:W3CDTF">2023-05-31T11:45:00Z</dcterms:modified>
</cp:coreProperties>
</file>